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5D3B74" w14:textId="77777777" w:rsidR="00547BB3" w:rsidRDefault="00547BB3" w:rsidP="00826500">
      <w:pPr>
        <w:jc w:val="center"/>
        <w:rPr>
          <w:iCs/>
          <w:sz w:val="22"/>
          <w:szCs w:val="22"/>
        </w:rPr>
      </w:pPr>
    </w:p>
    <w:p w14:paraId="72C20192" w14:textId="04F734D6" w:rsidR="00700712" w:rsidRPr="00B26751" w:rsidRDefault="00C734BD" w:rsidP="00700712">
      <w:pPr>
        <w:pStyle w:val="SectionVIHeader"/>
        <w:spacing w:after="160"/>
        <w:rPr>
          <w:rFonts w:ascii="Arial" w:hAnsi="Arial" w:cs="Arial"/>
          <w:caps/>
          <w:sz w:val="22"/>
          <w:szCs w:val="22"/>
          <w:lang w:val="mn-MN"/>
        </w:rPr>
      </w:pPr>
      <w:r w:rsidRPr="00B26751">
        <w:rPr>
          <w:rFonts w:ascii="Arial" w:hAnsi="Arial" w:cs="Arial"/>
          <w:sz w:val="22"/>
          <w:szCs w:val="22"/>
          <w:lang w:val="mn-MN"/>
        </w:rPr>
        <w:t>БАРАА НИЙЛҮҮЛЭЛТИЙН ХУВААРЬ</w:t>
      </w:r>
    </w:p>
    <w:p w14:paraId="17C328E4" w14:textId="77777777" w:rsidR="00700712" w:rsidRPr="00B26751" w:rsidRDefault="00700712" w:rsidP="00700712">
      <w:pPr>
        <w:pStyle w:val="Sub-ClauseText"/>
        <w:spacing w:before="0" w:after="0"/>
        <w:jc w:val="left"/>
        <w:rPr>
          <w:rFonts w:ascii="Arial" w:hAnsi="Arial" w:cs="Arial"/>
          <w:i/>
          <w:sz w:val="22"/>
          <w:szCs w:val="22"/>
          <w:lang w:val="mn-MN"/>
        </w:rPr>
      </w:pPr>
    </w:p>
    <w:p w14:paraId="35046734" w14:textId="77777777" w:rsidR="00700712" w:rsidRPr="00B26751" w:rsidRDefault="00700712" w:rsidP="00700712">
      <w:pPr>
        <w:pStyle w:val="Sub-ClauseText"/>
        <w:spacing w:before="0" w:after="0"/>
        <w:jc w:val="left"/>
        <w:rPr>
          <w:rFonts w:ascii="Arial" w:hAnsi="Arial" w:cs="Arial"/>
          <w:sz w:val="22"/>
          <w:szCs w:val="22"/>
          <w:lang w:val="mn-MN"/>
        </w:rPr>
      </w:pPr>
      <w:r w:rsidRPr="00B26751">
        <w:rPr>
          <w:rFonts w:ascii="Arial" w:hAnsi="Arial" w:cs="Arial"/>
          <w:i/>
          <w:sz w:val="22"/>
          <w:szCs w:val="22"/>
          <w:lang w:val="mn-MN"/>
        </w:rPr>
        <w:t>[Захиалагч доорх хүснэгтийн 1-6 хүртэлх баганыг, тендерт оролцогч 7 дугаар баганыг бөглөнө ]</w:t>
      </w:r>
    </w:p>
    <w:p w14:paraId="04F80E76" w14:textId="77777777" w:rsidR="00700712" w:rsidRPr="00B26751" w:rsidRDefault="00700712" w:rsidP="00700712">
      <w:pPr>
        <w:rPr>
          <w:sz w:val="22"/>
          <w:szCs w:val="22"/>
          <w:lang w:val="mn-MN"/>
        </w:rPr>
      </w:pPr>
    </w:p>
    <w:tbl>
      <w:tblPr>
        <w:tblW w:w="15121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04"/>
        <w:gridCol w:w="2137"/>
        <w:gridCol w:w="1134"/>
        <w:gridCol w:w="1275"/>
        <w:gridCol w:w="2268"/>
        <w:gridCol w:w="3392"/>
        <w:gridCol w:w="4111"/>
      </w:tblGrid>
      <w:tr w:rsidR="00700712" w:rsidRPr="00B26751" w14:paraId="26E60155" w14:textId="77777777" w:rsidTr="000D14F2">
        <w:trPr>
          <w:cantSplit/>
          <w:trHeight w:val="676"/>
        </w:trPr>
        <w:tc>
          <w:tcPr>
            <w:tcW w:w="80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B4F6CCE" w14:textId="77777777" w:rsidR="00700712" w:rsidRPr="00B26751" w:rsidRDefault="00700712" w:rsidP="000D14F2">
            <w:pPr>
              <w:jc w:val="center"/>
              <w:rPr>
                <w:b/>
                <w:sz w:val="22"/>
                <w:szCs w:val="22"/>
                <w:lang w:val="mn-MN"/>
              </w:rPr>
            </w:pPr>
            <w:r w:rsidRPr="00B26751">
              <w:rPr>
                <w:b/>
                <w:sz w:val="22"/>
                <w:szCs w:val="22"/>
                <w:lang w:val="mn-MN"/>
              </w:rPr>
              <w:t>№</w:t>
            </w:r>
          </w:p>
        </w:tc>
        <w:tc>
          <w:tcPr>
            <w:tcW w:w="2137" w:type="dxa"/>
            <w:vMerge w:val="restart"/>
            <w:tcBorders>
              <w:top w:val="single" w:sz="4" w:space="0" w:color="auto"/>
            </w:tcBorders>
            <w:vAlign w:val="center"/>
          </w:tcPr>
          <w:p w14:paraId="710DED8E" w14:textId="77777777" w:rsidR="00700712" w:rsidRPr="00B26751" w:rsidRDefault="00700712" w:rsidP="000D14F2">
            <w:pPr>
              <w:jc w:val="center"/>
              <w:rPr>
                <w:b/>
                <w:sz w:val="22"/>
                <w:szCs w:val="22"/>
                <w:lang w:val="mn-MN"/>
              </w:rPr>
            </w:pPr>
            <w:r w:rsidRPr="00B26751">
              <w:rPr>
                <w:b/>
                <w:sz w:val="22"/>
                <w:szCs w:val="22"/>
                <w:lang w:val="mn-MN"/>
              </w:rPr>
              <w:t>Барааны нэр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</w:tcBorders>
            <w:vAlign w:val="center"/>
          </w:tcPr>
          <w:p w14:paraId="3E5F4ECE" w14:textId="77777777" w:rsidR="00700712" w:rsidRPr="00B26751" w:rsidRDefault="00700712" w:rsidP="000D14F2">
            <w:pPr>
              <w:jc w:val="center"/>
              <w:rPr>
                <w:b/>
                <w:sz w:val="22"/>
                <w:szCs w:val="22"/>
                <w:lang w:val="mn-MN"/>
              </w:rPr>
            </w:pPr>
            <w:r w:rsidRPr="00B26751">
              <w:rPr>
                <w:b/>
                <w:sz w:val="22"/>
                <w:szCs w:val="22"/>
                <w:lang w:val="mn-MN"/>
              </w:rPr>
              <w:t>Тоо хэмжээ</w:t>
            </w:r>
          </w:p>
        </w:tc>
        <w:tc>
          <w:tcPr>
            <w:tcW w:w="1275" w:type="dxa"/>
            <w:vMerge w:val="restart"/>
            <w:tcBorders>
              <w:top w:val="single" w:sz="4" w:space="0" w:color="auto"/>
            </w:tcBorders>
            <w:vAlign w:val="center"/>
          </w:tcPr>
          <w:p w14:paraId="695F162A" w14:textId="77777777" w:rsidR="00700712" w:rsidRPr="00B26751" w:rsidRDefault="00700712" w:rsidP="000D14F2">
            <w:pPr>
              <w:jc w:val="center"/>
              <w:rPr>
                <w:b/>
                <w:sz w:val="22"/>
                <w:szCs w:val="22"/>
                <w:lang w:val="mn-MN"/>
              </w:rPr>
            </w:pPr>
            <w:r w:rsidRPr="00B26751">
              <w:rPr>
                <w:b/>
                <w:sz w:val="22"/>
                <w:szCs w:val="22"/>
                <w:lang w:val="mn-MN"/>
              </w:rPr>
              <w:t>Хэмжих нэгж, тун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</w:tcBorders>
            <w:vAlign w:val="center"/>
          </w:tcPr>
          <w:p w14:paraId="7FE24795" w14:textId="61D12BB0" w:rsidR="00700712" w:rsidRPr="00B26751" w:rsidRDefault="009255CA" w:rsidP="000D14F2">
            <w:pPr>
              <w:jc w:val="center"/>
              <w:rPr>
                <w:b/>
                <w:sz w:val="22"/>
                <w:szCs w:val="22"/>
                <w:lang w:val="mn-MN"/>
              </w:rPr>
            </w:pPr>
            <w:r w:rsidRPr="00B26751">
              <w:rPr>
                <w:b/>
                <w:sz w:val="22"/>
                <w:szCs w:val="22"/>
                <w:lang w:val="mn-MN"/>
              </w:rPr>
              <w:t>Б</w:t>
            </w:r>
            <w:r w:rsidR="00700712" w:rsidRPr="00B26751">
              <w:rPr>
                <w:b/>
                <w:sz w:val="22"/>
                <w:szCs w:val="22"/>
                <w:lang w:val="mn-MN"/>
              </w:rPr>
              <w:t>арааг хүргэх эцсийн цэг</w:t>
            </w:r>
          </w:p>
        </w:tc>
        <w:tc>
          <w:tcPr>
            <w:tcW w:w="750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128C6" w14:textId="77777777" w:rsidR="00700712" w:rsidRPr="00B26751" w:rsidRDefault="00700712" w:rsidP="00A518B8">
            <w:pPr>
              <w:ind w:right="50"/>
              <w:jc w:val="center"/>
              <w:rPr>
                <w:b/>
                <w:sz w:val="22"/>
                <w:szCs w:val="22"/>
                <w:lang w:val="mn-MN"/>
              </w:rPr>
            </w:pPr>
            <w:r w:rsidRPr="00B26751">
              <w:rPr>
                <w:b/>
                <w:sz w:val="22"/>
                <w:szCs w:val="22"/>
                <w:lang w:val="mn-MN"/>
              </w:rPr>
              <w:t>Бараа нийлүүлэх хугацаа</w:t>
            </w:r>
          </w:p>
        </w:tc>
      </w:tr>
      <w:tr w:rsidR="00700712" w:rsidRPr="00B26751" w14:paraId="44BD389E" w14:textId="77777777" w:rsidTr="000D14F2">
        <w:trPr>
          <w:cantSplit/>
          <w:trHeight w:val="106"/>
        </w:trPr>
        <w:tc>
          <w:tcPr>
            <w:tcW w:w="804" w:type="dxa"/>
            <w:vMerge/>
            <w:tcBorders>
              <w:left w:val="single" w:sz="4" w:space="0" w:color="auto"/>
            </w:tcBorders>
          </w:tcPr>
          <w:p w14:paraId="60CDE5B4" w14:textId="77777777" w:rsidR="00700712" w:rsidRPr="00B26751" w:rsidRDefault="00700712" w:rsidP="00A518B8">
            <w:pPr>
              <w:jc w:val="center"/>
              <w:rPr>
                <w:b/>
                <w:sz w:val="22"/>
                <w:szCs w:val="22"/>
                <w:lang w:val="mn-MN"/>
              </w:rPr>
            </w:pPr>
          </w:p>
        </w:tc>
        <w:tc>
          <w:tcPr>
            <w:tcW w:w="2137" w:type="dxa"/>
            <w:vMerge/>
          </w:tcPr>
          <w:p w14:paraId="55F223B3" w14:textId="77777777" w:rsidR="00700712" w:rsidRPr="00B26751" w:rsidRDefault="00700712" w:rsidP="00A518B8">
            <w:pPr>
              <w:jc w:val="center"/>
              <w:rPr>
                <w:b/>
                <w:sz w:val="22"/>
                <w:szCs w:val="22"/>
                <w:lang w:val="mn-MN"/>
              </w:rPr>
            </w:pPr>
          </w:p>
        </w:tc>
        <w:tc>
          <w:tcPr>
            <w:tcW w:w="1134" w:type="dxa"/>
            <w:vMerge/>
          </w:tcPr>
          <w:p w14:paraId="455066CA" w14:textId="77777777" w:rsidR="00700712" w:rsidRPr="00B26751" w:rsidRDefault="00700712" w:rsidP="00A518B8">
            <w:pPr>
              <w:pStyle w:val="Heading1"/>
              <w:rPr>
                <w:rFonts w:cs="Arial"/>
                <w:sz w:val="22"/>
                <w:szCs w:val="22"/>
                <w:lang w:val="mn-MN"/>
              </w:rPr>
            </w:pPr>
          </w:p>
        </w:tc>
        <w:tc>
          <w:tcPr>
            <w:tcW w:w="1275" w:type="dxa"/>
            <w:vMerge/>
          </w:tcPr>
          <w:p w14:paraId="38842847" w14:textId="77777777" w:rsidR="00700712" w:rsidRPr="00B26751" w:rsidRDefault="00700712" w:rsidP="00A518B8">
            <w:pPr>
              <w:jc w:val="center"/>
              <w:rPr>
                <w:b/>
                <w:sz w:val="22"/>
                <w:szCs w:val="22"/>
                <w:lang w:val="mn-MN"/>
              </w:rPr>
            </w:pPr>
          </w:p>
        </w:tc>
        <w:tc>
          <w:tcPr>
            <w:tcW w:w="2268" w:type="dxa"/>
            <w:vMerge/>
          </w:tcPr>
          <w:p w14:paraId="4109FDEA" w14:textId="77777777" w:rsidR="00700712" w:rsidRPr="00B26751" w:rsidRDefault="00700712" w:rsidP="00A518B8">
            <w:pPr>
              <w:jc w:val="center"/>
              <w:rPr>
                <w:b/>
                <w:sz w:val="22"/>
                <w:szCs w:val="22"/>
                <w:lang w:val="mn-MN"/>
              </w:rPr>
            </w:pPr>
          </w:p>
        </w:tc>
        <w:tc>
          <w:tcPr>
            <w:tcW w:w="3392" w:type="dxa"/>
            <w:tcBorders>
              <w:top w:val="single" w:sz="4" w:space="0" w:color="auto"/>
            </w:tcBorders>
          </w:tcPr>
          <w:p w14:paraId="375ED6D8" w14:textId="77777777" w:rsidR="00700712" w:rsidRPr="00B26751" w:rsidRDefault="00700712" w:rsidP="00A518B8">
            <w:pPr>
              <w:jc w:val="center"/>
              <w:rPr>
                <w:b/>
                <w:sz w:val="22"/>
                <w:szCs w:val="22"/>
                <w:lang w:val="mn-MN"/>
              </w:rPr>
            </w:pPr>
            <w:r w:rsidRPr="00B26751">
              <w:rPr>
                <w:b/>
                <w:sz w:val="22"/>
                <w:szCs w:val="22"/>
                <w:lang w:val="mn-MN"/>
              </w:rPr>
              <w:t xml:space="preserve">Захиалагч бараа хүлээн авах хугацаа </w:t>
            </w:r>
          </w:p>
          <w:p w14:paraId="4C64F855" w14:textId="77777777" w:rsidR="00700712" w:rsidRPr="00B26751" w:rsidRDefault="00700712" w:rsidP="00A518B8">
            <w:pPr>
              <w:jc w:val="center"/>
              <w:rPr>
                <w:b/>
                <w:sz w:val="22"/>
                <w:szCs w:val="22"/>
                <w:lang w:val="mn-MN"/>
              </w:rPr>
            </w:pPr>
            <w:r w:rsidRPr="00B26751">
              <w:rPr>
                <w:b/>
                <w:sz w:val="22"/>
                <w:szCs w:val="22"/>
                <w:lang w:val="mn-MN"/>
              </w:rPr>
              <w:t>(эхлэх болон дуусах хугацаа)</w:t>
            </w:r>
          </w:p>
        </w:tc>
        <w:tc>
          <w:tcPr>
            <w:tcW w:w="4111" w:type="dxa"/>
            <w:tcBorders>
              <w:top w:val="single" w:sz="4" w:space="0" w:color="auto"/>
              <w:right w:val="single" w:sz="4" w:space="0" w:color="auto"/>
            </w:tcBorders>
          </w:tcPr>
          <w:p w14:paraId="5897A2E1" w14:textId="77777777" w:rsidR="00700712" w:rsidRPr="00B26751" w:rsidRDefault="00700712" w:rsidP="00A518B8">
            <w:pPr>
              <w:jc w:val="center"/>
              <w:rPr>
                <w:b/>
                <w:sz w:val="22"/>
                <w:szCs w:val="22"/>
                <w:lang w:val="mn-MN"/>
              </w:rPr>
            </w:pPr>
            <w:r w:rsidRPr="00B26751">
              <w:rPr>
                <w:b/>
                <w:sz w:val="22"/>
                <w:szCs w:val="22"/>
                <w:lang w:val="mn-MN"/>
              </w:rPr>
              <w:t>Нийлүүлэгчийн санал болгох хугацаа</w:t>
            </w:r>
          </w:p>
          <w:p w14:paraId="4C506EF3" w14:textId="77777777" w:rsidR="00700712" w:rsidRPr="00B26751" w:rsidRDefault="00700712" w:rsidP="00A518B8">
            <w:pPr>
              <w:jc w:val="center"/>
              <w:rPr>
                <w:b/>
                <w:sz w:val="22"/>
                <w:szCs w:val="22"/>
                <w:lang w:val="mn-MN"/>
              </w:rPr>
            </w:pPr>
            <w:r w:rsidRPr="00B26751">
              <w:rPr>
                <w:b/>
                <w:i/>
                <w:sz w:val="22"/>
                <w:szCs w:val="22"/>
                <w:lang w:val="mn-MN"/>
              </w:rPr>
              <w:t>(Оролцогч энэ баганыг бөглөнө</w:t>
            </w:r>
            <w:r w:rsidRPr="00B26751">
              <w:rPr>
                <w:b/>
                <w:sz w:val="22"/>
                <w:szCs w:val="22"/>
                <w:lang w:val="mn-MN"/>
              </w:rPr>
              <w:t>)</w:t>
            </w:r>
          </w:p>
        </w:tc>
      </w:tr>
      <w:tr w:rsidR="00700712" w:rsidRPr="00B26751" w14:paraId="1DD160FD" w14:textId="77777777" w:rsidTr="000D14F2">
        <w:trPr>
          <w:cantSplit/>
          <w:trHeight w:val="394"/>
        </w:trPr>
        <w:tc>
          <w:tcPr>
            <w:tcW w:w="804" w:type="dxa"/>
            <w:tcBorders>
              <w:left w:val="single" w:sz="4" w:space="0" w:color="auto"/>
            </w:tcBorders>
          </w:tcPr>
          <w:p w14:paraId="2A31E529" w14:textId="77777777" w:rsidR="00700712" w:rsidRPr="00B26751" w:rsidRDefault="00700712" w:rsidP="00A518B8">
            <w:pPr>
              <w:spacing w:before="120"/>
              <w:jc w:val="center"/>
              <w:rPr>
                <w:i/>
                <w:sz w:val="22"/>
                <w:szCs w:val="22"/>
                <w:lang w:val="mn-MN"/>
              </w:rPr>
            </w:pPr>
            <w:r w:rsidRPr="00B26751">
              <w:rPr>
                <w:i/>
                <w:sz w:val="22"/>
                <w:szCs w:val="22"/>
                <w:lang w:val="mn-MN"/>
              </w:rPr>
              <w:t>1</w:t>
            </w:r>
          </w:p>
        </w:tc>
        <w:tc>
          <w:tcPr>
            <w:tcW w:w="2137" w:type="dxa"/>
          </w:tcPr>
          <w:p w14:paraId="57310E9D" w14:textId="77777777" w:rsidR="00700712" w:rsidRPr="00B26751" w:rsidRDefault="00700712" w:rsidP="00A518B8">
            <w:pPr>
              <w:pStyle w:val="Outline"/>
              <w:spacing w:before="120"/>
              <w:jc w:val="center"/>
              <w:rPr>
                <w:rFonts w:ascii="Arial" w:hAnsi="Arial" w:cs="Arial"/>
                <w:i/>
                <w:kern w:val="0"/>
                <w:sz w:val="22"/>
                <w:szCs w:val="22"/>
                <w:lang w:val="mn-MN"/>
              </w:rPr>
            </w:pPr>
            <w:r w:rsidRPr="00B26751">
              <w:rPr>
                <w:rFonts w:ascii="Arial" w:hAnsi="Arial" w:cs="Arial"/>
                <w:i/>
                <w:kern w:val="0"/>
                <w:sz w:val="22"/>
                <w:szCs w:val="22"/>
                <w:lang w:val="mn-MN"/>
              </w:rPr>
              <w:t>2</w:t>
            </w:r>
          </w:p>
        </w:tc>
        <w:tc>
          <w:tcPr>
            <w:tcW w:w="1134" w:type="dxa"/>
          </w:tcPr>
          <w:p w14:paraId="100A8A22" w14:textId="77777777" w:rsidR="00700712" w:rsidRPr="00B26751" w:rsidRDefault="00700712" w:rsidP="00A518B8">
            <w:pPr>
              <w:spacing w:before="120"/>
              <w:jc w:val="center"/>
              <w:rPr>
                <w:i/>
                <w:sz w:val="22"/>
                <w:szCs w:val="22"/>
                <w:lang w:val="mn-MN"/>
              </w:rPr>
            </w:pPr>
            <w:r w:rsidRPr="00B26751">
              <w:rPr>
                <w:i/>
                <w:sz w:val="22"/>
                <w:szCs w:val="22"/>
                <w:lang w:val="mn-MN"/>
              </w:rPr>
              <w:t>3</w:t>
            </w:r>
          </w:p>
        </w:tc>
        <w:tc>
          <w:tcPr>
            <w:tcW w:w="1275" w:type="dxa"/>
          </w:tcPr>
          <w:p w14:paraId="7F61FFCE" w14:textId="77777777" w:rsidR="00700712" w:rsidRPr="00B26751" w:rsidRDefault="00700712" w:rsidP="00A518B8">
            <w:pPr>
              <w:spacing w:before="120"/>
              <w:jc w:val="center"/>
              <w:rPr>
                <w:i/>
                <w:sz w:val="22"/>
                <w:szCs w:val="22"/>
                <w:lang w:val="mn-MN"/>
              </w:rPr>
            </w:pPr>
            <w:r w:rsidRPr="00B26751">
              <w:rPr>
                <w:i/>
                <w:sz w:val="22"/>
                <w:szCs w:val="22"/>
                <w:lang w:val="mn-MN"/>
              </w:rPr>
              <w:t>4</w:t>
            </w:r>
          </w:p>
        </w:tc>
        <w:tc>
          <w:tcPr>
            <w:tcW w:w="2268" w:type="dxa"/>
          </w:tcPr>
          <w:p w14:paraId="6D9F90A6" w14:textId="77777777" w:rsidR="00700712" w:rsidRPr="00B26751" w:rsidRDefault="00700712" w:rsidP="00A518B8">
            <w:pPr>
              <w:spacing w:before="120"/>
              <w:jc w:val="center"/>
              <w:rPr>
                <w:i/>
                <w:sz w:val="22"/>
                <w:szCs w:val="22"/>
                <w:lang w:val="mn-MN"/>
              </w:rPr>
            </w:pPr>
            <w:r w:rsidRPr="00B26751">
              <w:rPr>
                <w:i/>
                <w:sz w:val="22"/>
                <w:szCs w:val="22"/>
                <w:lang w:val="mn-MN"/>
              </w:rPr>
              <w:t>5</w:t>
            </w:r>
          </w:p>
        </w:tc>
        <w:tc>
          <w:tcPr>
            <w:tcW w:w="3392" w:type="dxa"/>
          </w:tcPr>
          <w:p w14:paraId="1D7D123D" w14:textId="77777777" w:rsidR="00700712" w:rsidRPr="00B26751" w:rsidRDefault="00700712" w:rsidP="00A518B8">
            <w:pPr>
              <w:spacing w:before="120"/>
              <w:jc w:val="center"/>
              <w:rPr>
                <w:i/>
                <w:sz w:val="22"/>
                <w:szCs w:val="22"/>
                <w:lang w:val="mn-MN"/>
              </w:rPr>
            </w:pPr>
            <w:r w:rsidRPr="00B26751">
              <w:rPr>
                <w:i/>
                <w:sz w:val="22"/>
                <w:szCs w:val="22"/>
                <w:lang w:val="mn-MN"/>
              </w:rPr>
              <w:t>6</w:t>
            </w:r>
          </w:p>
        </w:tc>
        <w:tc>
          <w:tcPr>
            <w:tcW w:w="4111" w:type="dxa"/>
            <w:tcBorders>
              <w:right w:val="single" w:sz="4" w:space="0" w:color="auto"/>
            </w:tcBorders>
          </w:tcPr>
          <w:p w14:paraId="62317138" w14:textId="77777777" w:rsidR="00700712" w:rsidRPr="00B26751" w:rsidRDefault="00700712" w:rsidP="00A518B8">
            <w:pPr>
              <w:spacing w:before="120"/>
              <w:jc w:val="center"/>
              <w:rPr>
                <w:i/>
                <w:sz w:val="22"/>
                <w:szCs w:val="22"/>
                <w:lang w:val="mn-MN"/>
              </w:rPr>
            </w:pPr>
            <w:r w:rsidRPr="00B26751">
              <w:rPr>
                <w:i/>
                <w:sz w:val="22"/>
                <w:szCs w:val="22"/>
                <w:lang w:val="mn-MN"/>
              </w:rPr>
              <w:t>7</w:t>
            </w:r>
          </w:p>
        </w:tc>
      </w:tr>
      <w:tr w:rsidR="00826500" w:rsidRPr="00B26751" w14:paraId="150B8AA5" w14:textId="77777777" w:rsidTr="00E072D9">
        <w:trPr>
          <w:cantSplit/>
          <w:trHeight w:val="394"/>
        </w:trPr>
        <w:tc>
          <w:tcPr>
            <w:tcW w:w="15121" w:type="dxa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5153C078" w14:textId="43DB0B9A" w:rsidR="00826500" w:rsidRPr="0009366F" w:rsidRDefault="00826500" w:rsidP="0009366F">
            <w:pPr>
              <w:spacing w:before="120"/>
              <w:jc w:val="left"/>
              <w:rPr>
                <w:i/>
                <w:sz w:val="22"/>
                <w:szCs w:val="22"/>
                <w:lang w:val="mn-MN"/>
              </w:rPr>
            </w:pPr>
            <w:r w:rsidRPr="000360E5">
              <w:rPr>
                <w:rFonts w:eastAsia="Times New Roman"/>
                <w:b/>
                <w:sz w:val="22"/>
                <w:lang w:val="mn-MN"/>
              </w:rPr>
              <w:t xml:space="preserve">Багц №1 </w:t>
            </w:r>
            <w:r w:rsidR="0009366F">
              <w:rPr>
                <w:rFonts w:eastAsia="Times New Roman"/>
                <w:b/>
                <w:sz w:val="22"/>
                <w:lang w:val="mn-MN"/>
              </w:rPr>
              <w:t>Хивс</w:t>
            </w:r>
          </w:p>
        </w:tc>
      </w:tr>
      <w:tr w:rsidR="003C3DF5" w:rsidRPr="00B26751" w14:paraId="4C0AF7A7" w14:textId="77777777" w:rsidTr="00833FC6">
        <w:trPr>
          <w:cantSplit/>
          <w:trHeight w:val="643"/>
        </w:trPr>
        <w:tc>
          <w:tcPr>
            <w:tcW w:w="80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482961E" w14:textId="77777777" w:rsidR="003C3DF5" w:rsidRPr="00B26751" w:rsidRDefault="003C3DF5" w:rsidP="003C3DF5">
            <w:pPr>
              <w:spacing w:before="120"/>
              <w:jc w:val="center"/>
              <w:rPr>
                <w:i/>
                <w:sz w:val="22"/>
                <w:szCs w:val="22"/>
                <w:lang w:val="mn-MN"/>
              </w:rPr>
            </w:pPr>
            <w:r w:rsidRPr="00B26751">
              <w:rPr>
                <w:sz w:val="22"/>
                <w:szCs w:val="22"/>
                <w:lang w:val="mn-MN"/>
              </w:rPr>
              <w:t>1</w:t>
            </w:r>
          </w:p>
        </w:tc>
        <w:tc>
          <w:tcPr>
            <w:tcW w:w="2137" w:type="dxa"/>
            <w:tcBorders>
              <w:bottom w:val="single" w:sz="4" w:space="0" w:color="auto"/>
            </w:tcBorders>
            <w:vAlign w:val="center"/>
          </w:tcPr>
          <w:p w14:paraId="20C5A5F6" w14:textId="3CB2AD54" w:rsidR="003C3DF5" w:rsidRPr="00B26751" w:rsidRDefault="00633AE0" w:rsidP="003C3DF5">
            <w:pPr>
              <w:spacing w:before="120"/>
              <w:jc w:val="left"/>
              <w:rPr>
                <w:i/>
                <w:sz w:val="22"/>
                <w:szCs w:val="22"/>
                <w:lang w:val="mn-MN"/>
              </w:rPr>
            </w:pPr>
            <w:r>
              <w:rPr>
                <w:lang w:val="mn-MN"/>
              </w:rPr>
              <w:t>Д</w:t>
            </w:r>
            <w:r w:rsidR="001E0D3D">
              <w:rPr>
                <w:lang w:val="mn-MN"/>
              </w:rPr>
              <w:t>орож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597C9686" w14:textId="7C065313" w:rsidR="003C3DF5" w:rsidRPr="006D25F4" w:rsidRDefault="001E0D3D" w:rsidP="00E85BC9">
            <w:pPr>
              <w:spacing w:before="120"/>
              <w:jc w:val="center"/>
              <w:rPr>
                <w:sz w:val="22"/>
                <w:szCs w:val="22"/>
                <w:lang w:val="mn-MN"/>
              </w:rPr>
            </w:pPr>
            <w:r>
              <w:rPr>
                <w:sz w:val="22"/>
                <w:szCs w:val="22"/>
                <w:lang w:val="mn-MN"/>
              </w:rPr>
              <w:t>139,6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1BA76973" w14:textId="6731C06A" w:rsidR="003C3DF5" w:rsidRPr="006D25F4" w:rsidRDefault="00E85BC9" w:rsidP="00A106A7">
            <w:pPr>
              <w:spacing w:before="120"/>
              <w:jc w:val="center"/>
              <w:rPr>
                <w:sz w:val="22"/>
                <w:szCs w:val="22"/>
                <w:lang w:val="mn-MN"/>
              </w:rPr>
            </w:pPr>
            <w:r>
              <w:rPr>
                <w:sz w:val="22"/>
                <w:szCs w:val="22"/>
                <w:lang w:val="mn-MN"/>
              </w:rPr>
              <w:t>М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0085214B" w14:textId="2B6C2F0C" w:rsidR="003C3DF5" w:rsidRPr="006D25F4" w:rsidRDefault="001E0D3D" w:rsidP="003C3DF5">
            <w:pPr>
              <w:spacing w:before="120"/>
              <w:jc w:val="center"/>
              <w:rPr>
                <w:sz w:val="22"/>
                <w:szCs w:val="22"/>
                <w:lang w:val="mn-MN"/>
              </w:rPr>
            </w:pPr>
            <w:r>
              <w:rPr>
                <w:sz w:val="22"/>
                <w:szCs w:val="22"/>
                <w:lang w:val="mn-MN"/>
              </w:rPr>
              <w:t>Говил 2-р цэцэрлэг</w:t>
            </w:r>
          </w:p>
        </w:tc>
        <w:tc>
          <w:tcPr>
            <w:tcW w:w="3392" w:type="dxa"/>
            <w:vAlign w:val="center"/>
          </w:tcPr>
          <w:p w14:paraId="0E5AFCC9" w14:textId="362CC902" w:rsidR="003C3DF5" w:rsidRPr="006D25F4" w:rsidRDefault="003C3DF5" w:rsidP="003C3DF5">
            <w:pPr>
              <w:spacing w:before="120"/>
              <w:jc w:val="center"/>
              <w:rPr>
                <w:sz w:val="22"/>
                <w:szCs w:val="22"/>
                <w:lang w:val="mn-MN"/>
              </w:rPr>
            </w:pPr>
            <w:r w:rsidRPr="008644BB">
              <w:rPr>
                <w:noProof/>
                <w:sz w:val="22"/>
                <w:szCs w:val="22"/>
              </w:rPr>
              <w:t xml:space="preserve">Гэрээ байгуулснаас хойш </w:t>
            </w:r>
            <w:r>
              <w:rPr>
                <w:noProof/>
                <w:sz w:val="22"/>
                <w:szCs w:val="22"/>
                <w:lang w:val="mn-MN"/>
              </w:rPr>
              <w:t>3</w:t>
            </w:r>
            <w:r w:rsidRPr="008644BB">
              <w:rPr>
                <w:noProof/>
                <w:sz w:val="22"/>
                <w:szCs w:val="22"/>
              </w:rPr>
              <w:t>0 хоног</w:t>
            </w:r>
          </w:p>
        </w:tc>
        <w:tc>
          <w:tcPr>
            <w:tcW w:w="4111" w:type="dxa"/>
            <w:tcBorders>
              <w:right w:val="single" w:sz="4" w:space="0" w:color="auto"/>
            </w:tcBorders>
            <w:vAlign w:val="center"/>
          </w:tcPr>
          <w:p w14:paraId="53A069E2" w14:textId="0ED7E94C" w:rsidR="003C3DF5" w:rsidRPr="006D25F4" w:rsidRDefault="003C3DF5" w:rsidP="003C3DF5">
            <w:pPr>
              <w:spacing w:before="120"/>
              <w:jc w:val="center"/>
              <w:rPr>
                <w:sz w:val="22"/>
                <w:szCs w:val="22"/>
                <w:lang w:val="mn-MN"/>
              </w:rPr>
            </w:pPr>
            <w:r w:rsidRPr="008644BB">
              <w:rPr>
                <w:noProof/>
                <w:sz w:val="22"/>
                <w:szCs w:val="22"/>
              </w:rPr>
              <w:t>[6 дугаар баганад заасан хугацаанд багтаан нийлүүлэхээр санал болгож буй хугацааг бичих]</w:t>
            </w:r>
          </w:p>
        </w:tc>
      </w:tr>
    </w:tbl>
    <w:p w14:paraId="677530DC" w14:textId="6322296C" w:rsidR="00CB1C35" w:rsidRPr="00B26751" w:rsidRDefault="00CB1C35" w:rsidP="001D5905">
      <w:pPr>
        <w:spacing w:line="276" w:lineRule="auto"/>
        <w:rPr>
          <w:sz w:val="22"/>
          <w:szCs w:val="22"/>
          <w:lang w:val="mn-MN"/>
        </w:rPr>
      </w:pPr>
      <w:bookmarkStart w:id="0" w:name="_GoBack"/>
      <w:bookmarkEnd w:id="0"/>
    </w:p>
    <w:sectPr w:rsidR="00CB1C35" w:rsidRPr="00B26751" w:rsidSect="006B0EC8">
      <w:footerReference w:type="default" r:id="rId10"/>
      <w:footerReference w:type="first" r:id="rId11"/>
      <w:pgSz w:w="16838" w:h="11906" w:orient="landscape" w:code="9"/>
      <w:pgMar w:top="1701" w:right="1134" w:bottom="85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64B976" w14:textId="77777777" w:rsidR="00873A8E" w:rsidRDefault="00873A8E">
      <w:r>
        <w:separator/>
      </w:r>
    </w:p>
  </w:endnote>
  <w:endnote w:type="continuationSeparator" w:id="0">
    <w:p w14:paraId="023452D1" w14:textId="77777777" w:rsidR="00873A8E" w:rsidRDefault="00873A8E">
      <w:r>
        <w:continuationSeparator/>
      </w:r>
    </w:p>
  </w:endnote>
  <w:endnote w:type="continuationNotice" w:id="1">
    <w:p w14:paraId="0B797F7A" w14:textId="77777777" w:rsidR="00873A8E" w:rsidRDefault="00873A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Mon">
    <w:altName w:val="Arial"/>
    <w:charset w:val="00"/>
    <w:family w:val="swiss"/>
    <w:pitch w:val="variable"/>
    <w:sig w:usb0="00000203" w:usb1="00000000" w:usb2="00000000" w:usb3="00000000" w:csb0="00000005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AE710B" w14:textId="75F0D736" w:rsidR="00A135D7" w:rsidRDefault="00A135D7">
    <w:pPr>
      <w:pStyle w:val="Footer"/>
      <w:jc w:val="center"/>
    </w:pPr>
  </w:p>
  <w:p w14:paraId="55337D2D" w14:textId="77777777" w:rsidR="00A135D7" w:rsidRDefault="00A135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35162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75ABC1" w14:textId="77777777" w:rsidR="00A135D7" w:rsidRDefault="00A135D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314AB167" w14:textId="77777777" w:rsidR="00A135D7" w:rsidRDefault="00A135D7" w:rsidP="00A518B8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96BA6E" w14:textId="77777777" w:rsidR="00873A8E" w:rsidRDefault="00873A8E">
      <w:r>
        <w:separator/>
      </w:r>
    </w:p>
  </w:footnote>
  <w:footnote w:type="continuationSeparator" w:id="0">
    <w:p w14:paraId="25360206" w14:textId="77777777" w:rsidR="00873A8E" w:rsidRDefault="00873A8E">
      <w:r>
        <w:continuationSeparator/>
      </w:r>
    </w:p>
  </w:footnote>
  <w:footnote w:type="continuationNotice" w:id="1">
    <w:p w14:paraId="0A35141E" w14:textId="77777777" w:rsidR="00873A8E" w:rsidRDefault="00873A8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E51EF"/>
    <w:multiLevelType w:val="hybridMultilevel"/>
    <w:tmpl w:val="11263764"/>
    <w:lvl w:ilvl="0" w:tplc="045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FB44E1"/>
    <w:multiLevelType w:val="hybridMultilevel"/>
    <w:tmpl w:val="7046CAC4"/>
    <w:lvl w:ilvl="0" w:tplc="045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F393B"/>
    <w:multiLevelType w:val="hybridMultilevel"/>
    <w:tmpl w:val="B7DAD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915EA9"/>
    <w:multiLevelType w:val="hybridMultilevel"/>
    <w:tmpl w:val="13C01D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A668E"/>
    <w:multiLevelType w:val="hybridMultilevel"/>
    <w:tmpl w:val="07E2B948"/>
    <w:lvl w:ilvl="0" w:tplc="D23035F2">
      <w:start w:val="1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354271"/>
    <w:multiLevelType w:val="multilevel"/>
    <w:tmpl w:val="8B584B4E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>
      <w:start w:val="1"/>
      <w:numFmt w:val="decimal"/>
      <w:lvlText w:val="%1.%2."/>
      <w:lvlJc w:val="left"/>
      <w:pPr>
        <w:ind w:left="146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21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32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0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1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93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04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792" w:hanging="1800"/>
      </w:pPr>
      <w:rPr>
        <w:rFonts w:hint="default"/>
      </w:rPr>
    </w:lvl>
  </w:abstractNum>
  <w:abstractNum w:abstractNumId="6" w15:restartNumberingAfterBreak="0">
    <w:nsid w:val="14AC2D27"/>
    <w:multiLevelType w:val="hybridMultilevel"/>
    <w:tmpl w:val="F4CAA36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74E4CD7"/>
    <w:multiLevelType w:val="multilevel"/>
    <w:tmpl w:val="DFE880F4"/>
    <w:lvl w:ilvl="0">
      <w:start w:val="1"/>
      <w:numFmt w:val="decimal"/>
      <w:lvlText w:val="%1."/>
      <w:lvlJc w:val="left"/>
      <w:pPr>
        <w:ind w:left="1440" w:hanging="360"/>
      </w:pPr>
      <w:rPr>
        <w:rFonts w:ascii="Arial" w:eastAsia="Times New Roman" w:hAnsi="Arial" w:cs="Arial"/>
      </w:rPr>
    </w:lvl>
    <w:lvl w:ilvl="1">
      <w:start w:val="3"/>
      <w:numFmt w:val="decimal"/>
      <w:isLgl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1800"/>
      </w:pPr>
      <w:rPr>
        <w:rFonts w:hint="default"/>
      </w:rPr>
    </w:lvl>
  </w:abstractNum>
  <w:abstractNum w:abstractNumId="8" w15:restartNumberingAfterBreak="0">
    <w:nsid w:val="19A756D7"/>
    <w:multiLevelType w:val="multilevel"/>
    <w:tmpl w:val="10641B0C"/>
    <w:lvl w:ilvl="0">
      <w:start w:val="1"/>
      <w:numFmt w:val="decimal"/>
      <w:pStyle w:val="Style2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sz w:val="22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sz w:val="22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sz w:val="22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  <w:sz w:val="22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sz w:val="22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  <w:sz w:val="22"/>
      </w:rPr>
    </w:lvl>
  </w:abstractNum>
  <w:abstractNum w:abstractNumId="9" w15:restartNumberingAfterBreak="0">
    <w:nsid w:val="1AEF7411"/>
    <w:multiLevelType w:val="hybridMultilevel"/>
    <w:tmpl w:val="44BA1CB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FB1647"/>
    <w:multiLevelType w:val="multilevel"/>
    <w:tmpl w:val="BF7A61B4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/>
        <w:bCs w:val="0"/>
        <w:i w:val="0"/>
        <w:iCs/>
        <w:color w:val="auto"/>
        <w:sz w:val="22"/>
        <w:szCs w:val="22"/>
      </w:rPr>
    </w:lvl>
    <w:lvl w:ilvl="1">
      <w:start w:val="1"/>
      <w:numFmt w:val="decimal"/>
      <w:lvlText w:val="%1.%2.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4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52" w:hanging="1800"/>
      </w:pPr>
      <w:rPr>
        <w:rFonts w:hint="default"/>
      </w:rPr>
    </w:lvl>
  </w:abstractNum>
  <w:abstractNum w:abstractNumId="11" w15:restartNumberingAfterBreak="0">
    <w:nsid w:val="1E6078DB"/>
    <w:multiLevelType w:val="hybridMultilevel"/>
    <w:tmpl w:val="3CCCD742"/>
    <w:lvl w:ilvl="0" w:tplc="D21AE2EC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i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AD6BD1"/>
    <w:multiLevelType w:val="hybridMultilevel"/>
    <w:tmpl w:val="5BCAE39E"/>
    <w:lvl w:ilvl="0" w:tplc="D624E53E">
      <w:start w:val="1"/>
      <w:numFmt w:val="decimal"/>
      <w:lvlText w:val="Маягт %1"/>
      <w:lvlJc w:val="left"/>
      <w:pPr>
        <w:ind w:left="360" w:hanging="360"/>
      </w:pPr>
      <w:rPr>
        <w:rFonts w:ascii="Arial" w:hAnsi="Arial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A160F1"/>
    <w:multiLevelType w:val="multilevel"/>
    <w:tmpl w:val="AC04B576"/>
    <w:lvl w:ilvl="0">
      <w:start w:val="9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4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5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1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6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120" w:hanging="2160"/>
      </w:pPr>
      <w:rPr>
        <w:rFonts w:hint="default"/>
      </w:rPr>
    </w:lvl>
  </w:abstractNum>
  <w:abstractNum w:abstractNumId="14" w15:restartNumberingAfterBreak="0">
    <w:nsid w:val="244E71E2"/>
    <w:multiLevelType w:val="hybridMultilevel"/>
    <w:tmpl w:val="89DA0C00"/>
    <w:lvl w:ilvl="0" w:tplc="7EC23D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0A6339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C44A0C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D25F8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640FE2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B32FAF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2B2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5D296E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B40E4E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5206D98"/>
    <w:multiLevelType w:val="multilevel"/>
    <w:tmpl w:val="A1F0FEE4"/>
    <w:lvl w:ilvl="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2.1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6" w15:restartNumberingAfterBreak="0">
    <w:nsid w:val="25295C0C"/>
    <w:multiLevelType w:val="hybridMultilevel"/>
    <w:tmpl w:val="892CD43A"/>
    <w:lvl w:ilvl="0" w:tplc="D8386C1A">
      <w:start w:val="1"/>
      <w:numFmt w:val="decimal"/>
      <w:lvlText w:val="%1."/>
      <w:lvlJc w:val="left"/>
      <w:pPr>
        <w:ind w:left="840" w:hanging="480"/>
      </w:pPr>
      <w:rPr>
        <w:rFonts w:hint="default"/>
      </w:r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7A7A8F"/>
    <w:multiLevelType w:val="hybridMultilevel"/>
    <w:tmpl w:val="3C58892C"/>
    <w:lvl w:ilvl="0" w:tplc="0450000F">
      <w:start w:val="1"/>
      <w:numFmt w:val="decimal"/>
      <w:lvlText w:val="%1."/>
      <w:lvlJc w:val="left"/>
      <w:pPr>
        <w:ind w:left="720" w:hanging="360"/>
      </w:p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8F2A96"/>
    <w:multiLevelType w:val="hybridMultilevel"/>
    <w:tmpl w:val="8690D374"/>
    <w:lvl w:ilvl="0" w:tplc="1B921ACC">
      <w:start w:val="1"/>
      <w:numFmt w:val="bullet"/>
      <w:lvlText w:val="-"/>
      <w:lvlJc w:val="left"/>
      <w:pPr>
        <w:ind w:left="626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3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86" w:hanging="360"/>
      </w:pPr>
      <w:rPr>
        <w:rFonts w:ascii="Wingdings" w:hAnsi="Wingdings" w:hint="default"/>
      </w:rPr>
    </w:lvl>
  </w:abstractNum>
  <w:abstractNum w:abstractNumId="19" w15:restartNumberingAfterBreak="0">
    <w:nsid w:val="291C54D3"/>
    <w:multiLevelType w:val="multilevel"/>
    <w:tmpl w:val="4E38336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hint="default"/>
      </w:rPr>
    </w:lvl>
  </w:abstractNum>
  <w:abstractNum w:abstractNumId="20" w15:restartNumberingAfterBreak="0">
    <w:nsid w:val="2C3E0308"/>
    <w:multiLevelType w:val="multilevel"/>
    <w:tmpl w:val="E33AD2A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33783D8B"/>
    <w:multiLevelType w:val="multilevel"/>
    <w:tmpl w:val="80746C9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8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1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0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2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688" w:hanging="1440"/>
      </w:pPr>
      <w:rPr>
        <w:rFonts w:hint="default"/>
      </w:rPr>
    </w:lvl>
  </w:abstractNum>
  <w:abstractNum w:abstractNumId="22" w15:restartNumberingAfterBreak="0">
    <w:nsid w:val="33AA3A35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3" w15:restartNumberingAfterBreak="0">
    <w:nsid w:val="360B7B82"/>
    <w:multiLevelType w:val="multilevel"/>
    <w:tmpl w:val="F976C18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4" w15:restartNumberingAfterBreak="0">
    <w:nsid w:val="3986158F"/>
    <w:multiLevelType w:val="hybridMultilevel"/>
    <w:tmpl w:val="FEFCB04C"/>
    <w:lvl w:ilvl="0" w:tplc="322AFA4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EC457F"/>
    <w:multiLevelType w:val="hybridMultilevel"/>
    <w:tmpl w:val="27DC6E88"/>
    <w:lvl w:ilvl="0" w:tplc="045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9FD60D6"/>
    <w:multiLevelType w:val="hybridMultilevel"/>
    <w:tmpl w:val="8A44E698"/>
    <w:lvl w:ilvl="0" w:tplc="045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A6F01E0"/>
    <w:multiLevelType w:val="hybridMultilevel"/>
    <w:tmpl w:val="50867C00"/>
    <w:lvl w:ilvl="0" w:tplc="045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DB2F8A"/>
    <w:multiLevelType w:val="hybridMultilevel"/>
    <w:tmpl w:val="DEC49816"/>
    <w:lvl w:ilvl="0" w:tplc="04500001">
      <w:start w:val="1"/>
      <w:numFmt w:val="bullet"/>
      <w:lvlText w:val=""/>
      <w:lvlJc w:val="left"/>
      <w:pPr>
        <w:ind w:left="1041" w:hanging="360"/>
      </w:pPr>
      <w:rPr>
        <w:rFonts w:ascii="Symbol" w:hAnsi="Symbol" w:hint="default"/>
      </w:rPr>
    </w:lvl>
    <w:lvl w:ilvl="1" w:tplc="04500003" w:tentative="1">
      <w:start w:val="1"/>
      <w:numFmt w:val="bullet"/>
      <w:lvlText w:val="o"/>
      <w:lvlJc w:val="left"/>
      <w:pPr>
        <w:ind w:left="1761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481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3201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921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641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361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6081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801" w:hanging="360"/>
      </w:pPr>
      <w:rPr>
        <w:rFonts w:ascii="Wingdings" w:hAnsi="Wingdings" w:hint="default"/>
      </w:rPr>
    </w:lvl>
  </w:abstractNum>
  <w:abstractNum w:abstractNumId="29" w15:restartNumberingAfterBreak="0">
    <w:nsid w:val="4472156A"/>
    <w:multiLevelType w:val="hybridMultilevel"/>
    <w:tmpl w:val="5E401E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373E47"/>
    <w:multiLevelType w:val="multilevel"/>
    <w:tmpl w:val="BDD04D1A"/>
    <w:lvl w:ilvl="0">
      <w:start w:val="1"/>
      <w:numFmt w:val="decimal"/>
      <w:lvlText w:val="%1."/>
      <w:lvlJc w:val="left"/>
      <w:pPr>
        <w:ind w:left="306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ascii="Arial" w:hAnsi="Arial" w:cs="Arial" w:hint="default"/>
        <w:strike w:val="0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sz w:val="22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sz w:val="2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sz w:val="20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  <w:sz w:val="2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sz w:val="20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  <w:sz w:val="2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sz w:val="20"/>
      </w:rPr>
    </w:lvl>
  </w:abstractNum>
  <w:abstractNum w:abstractNumId="31" w15:restartNumberingAfterBreak="0">
    <w:nsid w:val="47525AB1"/>
    <w:multiLevelType w:val="multilevel"/>
    <w:tmpl w:val="E6ECA952"/>
    <w:lvl w:ilvl="0">
      <w:start w:val="1"/>
      <w:numFmt w:val="decimal"/>
      <w:lvlText w:val="%1."/>
      <w:lvlJc w:val="left"/>
      <w:pPr>
        <w:ind w:left="1069" w:hanging="360"/>
      </w:pPr>
    </w:lvl>
    <w:lvl w:ilvl="1">
      <w:start w:val="1"/>
      <w:numFmt w:val="decimal"/>
      <w:isLgl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891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98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71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804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53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62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357" w:hanging="1800"/>
      </w:pPr>
      <w:rPr>
        <w:rFonts w:hint="default"/>
      </w:rPr>
    </w:lvl>
  </w:abstractNum>
  <w:abstractNum w:abstractNumId="32" w15:restartNumberingAfterBreak="0">
    <w:nsid w:val="47F25E28"/>
    <w:multiLevelType w:val="multilevel"/>
    <w:tmpl w:val="01348B7C"/>
    <w:lvl w:ilvl="0">
      <w:start w:val="1"/>
      <w:numFmt w:val="decimal"/>
      <w:lvlText w:val="%1.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4C343139"/>
    <w:multiLevelType w:val="multilevel"/>
    <w:tmpl w:val="5A1C68EE"/>
    <w:lvl w:ilvl="0">
      <w:start w:val="1"/>
      <w:numFmt w:val="decimal"/>
      <w:lvlText w:val="%1.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2.1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4" w15:restartNumberingAfterBreak="0">
    <w:nsid w:val="4C744681"/>
    <w:multiLevelType w:val="multilevel"/>
    <w:tmpl w:val="A7562D6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sz w:val="2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sz w:val="2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0"/>
      </w:rPr>
    </w:lvl>
  </w:abstractNum>
  <w:abstractNum w:abstractNumId="35" w15:restartNumberingAfterBreak="0">
    <w:nsid w:val="4E710722"/>
    <w:multiLevelType w:val="hybridMultilevel"/>
    <w:tmpl w:val="2CC4B7B4"/>
    <w:lvl w:ilvl="0" w:tplc="7AAA66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12A7CF2"/>
    <w:multiLevelType w:val="multilevel"/>
    <w:tmpl w:val="4366039E"/>
    <w:lvl w:ilvl="0">
      <w:start w:val="3"/>
      <w:numFmt w:val="decimal"/>
      <w:lvlText w:val="%1.2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2.1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7" w15:restartNumberingAfterBreak="0">
    <w:nsid w:val="57A351FC"/>
    <w:multiLevelType w:val="multilevel"/>
    <w:tmpl w:val="5E928C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2"/>
        <w:szCs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Arial" w:hAnsi="Arial" w:cs="Aria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sz w:val="2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sz w:val="2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0"/>
      </w:rPr>
    </w:lvl>
  </w:abstractNum>
  <w:abstractNum w:abstractNumId="38" w15:restartNumberingAfterBreak="0">
    <w:nsid w:val="591718C9"/>
    <w:multiLevelType w:val="hybridMultilevel"/>
    <w:tmpl w:val="1F100FB4"/>
    <w:lvl w:ilvl="0" w:tplc="ECFAF4D2">
      <w:start w:val="1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AD27E18"/>
    <w:multiLevelType w:val="hybridMultilevel"/>
    <w:tmpl w:val="4336D3F8"/>
    <w:lvl w:ilvl="0" w:tplc="045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B7554AA"/>
    <w:multiLevelType w:val="multilevel"/>
    <w:tmpl w:val="9AECBDA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6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21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32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0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1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93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04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792" w:hanging="1800"/>
      </w:pPr>
      <w:rPr>
        <w:rFonts w:hint="default"/>
      </w:rPr>
    </w:lvl>
  </w:abstractNum>
  <w:abstractNum w:abstractNumId="41" w15:restartNumberingAfterBreak="0">
    <w:nsid w:val="67D92BE1"/>
    <w:multiLevelType w:val="hybridMultilevel"/>
    <w:tmpl w:val="04707A28"/>
    <w:lvl w:ilvl="0" w:tplc="84565672">
      <w:start w:val="1"/>
      <w:numFmt w:val="decimal"/>
      <w:lvlText w:val="%1."/>
      <w:lvlJc w:val="left"/>
      <w:pPr>
        <w:tabs>
          <w:tab w:val="num" w:pos="1080"/>
        </w:tabs>
        <w:ind w:left="0" w:firstLine="720"/>
      </w:pPr>
      <w:rPr>
        <w:rFonts w:hint="default"/>
      </w:rPr>
    </w:lvl>
    <w:lvl w:ilvl="1" w:tplc="DFEC15DE">
      <w:numFmt w:val="decimal"/>
      <w:lvlText w:val=""/>
      <w:lvlJc w:val="left"/>
    </w:lvl>
    <w:lvl w:ilvl="2" w:tplc="41E0AD12">
      <w:numFmt w:val="decimal"/>
      <w:lvlText w:val=""/>
      <w:lvlJc w:val="left"/>
    </w:lvl>
    <w:lvl w:ilvl="3" w:tplc="17C40B4E">
      <w:numFmt w:val="decimal"/>
      <w:lvlText w:val=""/>
      <w:lvlJc w:val="left"/>
    </w:lvl>
    <w:lvl w:ilvl="4" w:tplc="02D4CB1E">
      <w:numFmt w:val="decimal"/>
      <w:lvlText w:val=""/>
      <w:lvlJc w:val="left"/>
    </w:lvl>
    <w:lvl w:ilvl="5" w:tplc="E1320162">
      <w:numFmt w:val="decimal"/>
      <w:lvlText w:val=""/>
      <w:lvlJc w:val="left"/>
    </w:lvl>
    <w:lvl w:ilvl="6" w:tplc="639E3590">
      <w:numFmt w:val="decimal"/>
      <w:lvlText w:val=""/>
      <w:lvlJc w:val="left"/>
    </w:lvl>
    <w:lvl w:ilvl="7" w:tplc="672A4D96">
      <w:numFmt w:val="decimal"/>
      <w:lvlText w:val=""/>
      <w:lvlJc w:val="left"/>
    </w:lvl>
    <w:lvl w:ilvl="8" w:tplc="DB641B10">
      <w:numFmt w:val="decimal"/>
      <w:lvlText w:val=""/>
      <w:lvlJc w:val="left"/>
    </w:lvl>
  </w:abstractNum>
  <w:abstractNum w:abstractNumId="42" w15:restartNumberingAfterBreak="0">
    <w:nsid w:val="681A7E14"/>
    <w:multiLevelType w:val="singleLevel"/>
    <w:tmpl w:val="16EE1FBC"/>
    <w:lvl w:ilvl="0">
      <w:start w:val="1"/>
      <w:numFmt w:val="decimal"/>
      <w:lvlText w:val="%1)"/>
      <w:lvlJc w:val="left"/>
      <w:pPr>
        <w:tabs>
          <w:tab w:val="num" w:pos="1800"/>
        </w:tabs>
        <w:ind w:left="0" w:firstLine="1440"/>
      </w:pPr>
      <w:rPr>
        <w:rFonts w:hint="default"/>
      </w:rPr>
    </w:lvl>
  </w:abstractNum>
  <w:abstractNum w:abstractNumId="43" w15:restartNumberingAfterBreak="0">
    <w:nsid w:val="6CA4163E"/>
    <w:multiLevelType w:val="multilevel"/>
    <w:tmpl w:val="1BE45D7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sz w:val="22"/>
        <w:szCs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sz w:val="20"/>
      </w:rPr>
    </w:lvl>
  </w:abstractNum>
  <w:abstractNum w:abstractNumId="44" w15:restartNumberingAfterBreak="0">
    <w:nsid w:val="74036EC3"/>
    <w:multiLevelType w:val="multilevel"/>
    <w:tmpl w:val="5A1C68EE"/>
    <w:lvl w:ilvl="0">
      <w:start w:val="1"/>
      <w:numFmt w:val="decimal"/>
      <w:lvlText w:val="%1.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2.1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5" w15:restartNumberingAfterBreak="0">
    <w:nsid w:val="769B79E3"/>
    <w:multiLevelType w:val="hybridMultilevel"/>
    <w:tmpl w:val="7C4E2D70"/>
    <w:lvl w:ilvl="0" w:tplc="D21AE2EC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i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35"/>
  </w:num>
  <w:num w:numId="3">
    <w:abstractNumId w:val="38"/>
  </w:num>
  <w:num w:numId="4">
    <w:abstractNumId w:val="32"/>
  </w:num>
  <w:num w:numId="5">
    <w:abstractNumId w:val="10"/>
  </w:num>
  <w:num w:numId="6">
    <w:abstractNumId w:val="21"/>
  </w:num>
  <w:num w:numId="7">
    <w:abstractNumId w:val="2"/>
  </w:num>
  <w:num w:numId="8">
    <w:abstractNumId w:val="8"/>
  </w:num>
  <w:num w:numId="9">
    <w:abstractNumId w:val="14"/>
  </w:num>
  <w:num w:numId="10">
    <w:abstractNumId w:val="33"/>
  </w:num>
  <w:num w:numId="11">
    <w:abstractNumId w:val="12"/>
  </w:num>
  <w:num w:numId="12">
    <w:abstractNumId w:val="3"/>
  </w:num>
  <w:num w:numId="13">
    <w:abstractNumId w:val="7"/>
  </w:num>
  <w:num w:numId="14">
    <w:abstractNumId w:val="19"/>
  </w:num>
  <w:num w:numId="15">
    <w:abstractNumId w:val="30"/>
  </w:num>
  <w:num w:numId="16">
    <w:abstractNumId w:val="37"/>
  </w:num>
  <w:num w:numId="17">
    <w:abstractNumId w:val="43"/>
  </w:num>
  <w:num w:numId="18">
    <w:abstractNumId w:val="34"/>
  </w:num>
  <w:num w:numId="19">
    <w:abstractNumId w:val="4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>
    <w:abstractNumId w:val="31"/>
  </w:num>
  <w:num w:numId="21">
    <w:abstractNumId w:val="40"/>
  </w:num>
  <w:num w:numId="22">
    <w:abstractNumId w:val="5"/>
  </w:num>
  <w:num w:numId="23">
    <w:abstractNumId w:val="36"/>
  </w:num>
  <w:num w:numId="24">
    <w:abstractNumId w:val="15"/>
  </w:num>
  <w:num w:numId="25">
    <w:abstractNumId w:val="23"/>
  </w:num>
  <w:num w:numId="26">
    <w:abstractNumId w:val="44"/>
  </w:num>
  <w:num w:numId="27">
    <w:abstractNumId w:val="20"/>
  </w:num>
  <w:num w:numId="28">
    <w:abstractNumId w:val="11"/>
  </w:num>
  <w:num w:numId="29">
    <w:abstractNumId w:val="45"/>
  </w:num>
  <w:num w:numId="30">
    <w:abstractNumId w:val="24"/>
  </w:num>
  <w:num w:numId="31">
    <w:abstractNumId w:val="4"/>
  </w:num>
  <w:num w:numId="32">
    <w:abstractNumId w:val="13"/>
  </w:num>
  <w:num w:numId="33">
    <w:abstractNumId w:val="25"/>
  </w:num>
  <w:num w:numId="34">
    <w:abstractNumId w:val="1"/>
  </w:num>
  <w:num w:numId="35">
    <w:abstractNumId w:val="29"/>
  </w:num>
  <w:num w:numId="36">
    <w:abstractNumId w:val="9"/>
  </w:num>
  <w:num w:numId="37">
    <w:abstractNumId w:val="18"/>
  </w:num>
  <w:num w:numId="38">
    <w:abstractNumId w:val="42"/>
  </w:num>
  <w:num w:numId="39">
    <w:abstractNumId w:val="17"/>
  </w:num>
  <w:num w:numId="40">
    <w:abstractNumId w:val="39"/>
  </w:num>
  <w:num w:numId="41">
    <w:abstractNumId w:val="0"/>
  </w:num>
  <w:num w:numId="42">
    <w:abstractNumId w:val="28"/>
  </w:num>
  <w:num w:numId="43">
    <w:abstractNumId w:val="26"/>
  </w:num>
  <w:num w:numId="44">
    <w:abstractNumId w:val="27"/>
  </w:num>
  <w:num w:numId="45">
    <w:abstractNumId w:val="16"/>
  </w:num>
  <w:num w:numId="4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defaultTabStop w:val="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wtDS3NDQ0MzMwNDJQ0lEKTi0uzszPAykwrAUAFDf4JywAAAA="/>
  </w:docVars>
  <w:rsids>
    <w:rsidRoot w:val="00C525B4"/>
    <w:rsid w:val="0000151F"/>
    <w:rsid w:val="0000211D"/>
    <w:rsid w:val="00002214"/>
    <w:rsid w:val="00007149"/>
    <w:rsid w:val="000079AD"/>
    <w:rsid w:val="00010CB7"/>
    <w:rsid w:val="00014806"/>
    <w:rsid w:val="00017506"/>
    <w:rsid w:val="000177A0"/>
    <w:rsid w:val="00020DAD"/>
    <w:rsid w:val="00024E91"/>
    <w:rsid w:val="000360E5"/>
    <w:rsid w:val="0004055C"/>
    <w:rsid w:val="00041228"/>
    <w:rsid w:val="00042FA4"/>
    <w:rsid w:val="000434ED"/>
    <w:rsid w:val="00044A90"/>
    <w:rsid w:val="0004650D"/>
    <w:rsid w:val="0004790B"/>
    <w:rsid w:val="00050FA4"/>
    <w:rsid w:val="00051557"/>
    <w:rsid w:val="000524DE"/>
    <w:rsid w:val="00053217"/>
    <w:rsid w:val="00055B06"/>
    <w:rsid w:val="00056CE8"/>
    <w:rsid w:val="00057B52"/>
    <w:rsid w:val="0006334E"/>
    <w:rsid w:val="000637E7"/>
    <w:rsid w:val="0006555D"/>
    <w:rsid w:val="00065764"/>
    <w:rsid w:val="00065CD1"/>
    <w:rsid w:val="000677D7"/>
    <w:rsid w:val="000701D8"/>
    <w:rsid w:val="00070BA8"/>
    <w:rsid w:val="00075DFF"/>
    <w:rsid w:val="0007622A"/>
    <w:rsid w:val="000769B7"/>
    <w:rsid w:val="00076E06"/>
    <w:rsid w:val="00077632"/>
    <w:rsid w:val="0008002C"/>
    <w:rsid w:val="00080AED"/>
    <w:rsid w:val="000820FE"/>
    <w:rsid w:val="000827F8"/>
    <w:rsid w:val="00082F2F"/>
    <w:rsid w:val="0008595A"/>
    <w:rsid w:val="00086573"/>
    <w:rsid w:val="00087603"/>
    <w:rsid w:val="00090371"/>
    <w:rsid w:val="00090DEA"/>
    <w:rsid w:val="00091B07"/>
    <w:rsid w:val="0009366F"/>
    <w:rsid w:val="0009486E"/>
    <w:rsid w:val="00096813"/>
    <w:rsid w:val="000973A3"/>
    <w:rsid w:val="00097B39"/>
    <w:rsid w:val="000A2D30"/>
    <w:rsid w:val="000A3617"/>
    <w:rsid w:val="000A3FFF"/>
    <w:rsid w:val="000A5C20"/>
    <w:rsid w:val="000A6D1B"/>
    <w:rsid w:val="000A74A0"/>
    <w:rsid w:val="000B0A7B"/>
    <w:rsid w:val="000B1BFD"/>
    <w:rsid w:val="000B2B76"/>
    <w:rsid w:val="000B3BA0"/>
    <w:rsid w:val="000B4BEA"/>
    <w:rsid w:val="000B50D1"/>
    <w:rsid w:val="000B7D29"/>
    <w:rsid w:val="000C0BAA"/>
    <w:rsid w:val="000C32B5"/>
    <w:rsid w:val="000D07A6"/>
    <w:rsid w:val="000D0E0E"/>
    <w:rsid w:val="000D14F2"/>
    <w:rsid w:val="000D2B67"/>
    <w:rsid w:val="000D2FA5"/>
    <w:rsid w:val="000D33C6"/>
    <w:rsid w:val="000D6EE2"/>
    <w:rsid w:val="000E017F"/>
    <w:rsid w:val="000E24B4"/>
    <w:rsid w:val="000E2685"/>
    <w:rsid w:val="000E500A"/>
    <w:rsid w:val="000F0B62"/>
    <w:rsid w:val="000F0D6A"/>
    <w:rsid w:val="000F568E"/>
    <w:rsid w:val="000F6240"/>
    <w:rsid w:val="000F7F8F"/>
    <w:rsid w:val="00100F37"/>
    <w:rsid w:val="00101CD1"/>
    <w:rsid w:val="00101CD5"/>
    <w:rsid w:val="00102F33"/>
    <w:rsid w:val="0010423F"/>
    <w:rsid w:val="0010471B"/>
    <w:rsid w:val="00106835"/>
    <w:rsid w:val="00112496"/>
    <w:rsid w:val="00114345"/>
    <w:rsid w:val="00116627"/>
    <w:rsid w:val="001172ED"/>
    <w:rsid w:val="001211A9"/>
    <w:rsid w:val="00122278"/>
    <w:rsid w:val="0012250A"/>
    <w:rsid w:val="0012313D"/>
    <w:rsid w:val="0012420C"/>
    <w:rsid w:val="00124902"/>
    <w:rsid w:val="00134555"/>
    <w:rsid w:val="0014040C"/>
    <w:rsid w:val="0014102E"/>
    <w:rsid w:val="0014139A"/>
    <w:rsid w:val="00141E96"/>
    <w:rsid w:val="001432F6"/>
    <w:rsid w:val="00143AEF"/>
    <w:rsid w:val="001458F6"/>
    <w:rsid w:val="00150333"/>
    <w:rsid w:val="00150B38"/>
    <w:rsid w:val="00151113"/>
    <w:rsid w:val="00152F0D"/>
    <w:rsid w:val="0015497F"/>
    <w:rsid w:val="00160F93"/>
    <w:rsid w:val="00165A0D"/>
    <w:rsid w:val="001724BC"/>
    <w:rsid w:val="00173CB1"/>
    <w:rsid w:val="00174503"/>
    <w:rsid w:val="00175CAB"/>
    <w:rsid w:val="00180C57"/>
    <w:rsid w:val="0018171B"/>
    <w:rsid w:val="00182399"/>
    <w:rsid w:val="00182B9A"/>
    <w:rsid w:val="00182FDC"/>
    <w:rsid w:val="00184620"/>
    <w:rsid w:val="00184B10"/>
    <w:rsid w:val="00185B03"/>
    <w:rsid w:val="001879A1"/>
    <w:rsid w:val="00190EA1"/>
    <w:rsid w:val="00192E4A"/>
    <w:rsid w:val="00192FBE"/>
    <w:rsid w:val="00193270"/>
    <w:rsid w:val="0019386F"/>
    <w:rsid w:val="00195378"/>
    <w:rsid w:val="00195EF7"/>
    <w:rsid w:val="00196860"/>
    <w:rsid w:val="00197811"/>
    <w:rsid w:val="001A0F5F"/>
    <w:rsid w:val="001A444A"/>
    <w:rsid w:val="001A4DE5"/>
    <w:rsid w:val="001A726C"/>
    <w:rsid w:val="001B0B81"/>
    <w:rsid w:val="001B1A1E"/>
    <w:rsid w:val="001B71EA"/>
    <w:rsid w:val="001B7F6F"/>
    <w:rsid w:val="001C0630"/>
    <w:rsid w:val="001C195A"/>
    <w:rsid w:val="001C2C1C"/>
    <w:rsid w:val="001C30C7"/>
    <w:rsid w:val="001C6C74"/>
    <w:rsid w:val="001C7567"/>
    <w:rsid w:val="001C7E63"/>
    <w:rsid w:val="001D2B08"/>
    <w:rsid w:val="001D4CD2"/>
    <w:rsid w:val="001D5905"/>
    <w:rsid w:val="001D5C99"/>
    <w:rsid w:val="001E0554"/>
    <w:rsid w:val="001E0623"/>
    <w:rsid w:val="001E0D3D"/>
    <w:rsid w:val="001E259F"/>
    <w:rsid w:val="001E351C"/>
    <w:rsid w:val="001E4968"/>
    <w:rsid w:val="001F1AE1"/>
    <w:rsid w:val="001F36ED"/>
    <w:rsid w:val="001F5ED7"/>
    <w:rsid w:val="00206038"/>
    <w:rsid w:val="0021143F"/>
    <w:rsid w:val="00212430"/>
    <w:rsid w:val="0021663B"/>
    <w:rsid w:val="00216C03"/>
    <w:rsid w:val="0021771E"/>
    <w:rsid w:val="0022147A"/>
    <w:rsid w:val="00223CF6"/>
    <w:rsid w:val="002258B2"/>
    <w:rsid w:val="0022642E"/>
    <w:rsid w:val="0022750E"/>
    <w:rsid w:val="00227B8A"/>
    <w:rsid w:val="002308E9"/>
    <w:rsid w:val="00231B43"/>
    <w:rsid w:val="00231C5C"/>
    <w:rsid w:val="00232ADB"/>
    <w:rsid w:val="00233127"/>
    <w:rsid w:val="00236924"/>
    <w:rsid w:val="00242DA7"/>
    <w:rsid w:val="00244F91"/>
    <w:rsid w:val="00245460"/>
    <w:rsid w:val="0024548B"/>
    <w:rsid w:val="002456F2"/>
    <w:rsid w:val="00245B8A"/>
    <w:rsid w:val="002461FD"/>
    <w:rsid w:val="0025079A"/>
    <w:rsid w:val="002525BA"/>
    <w:rsid w:val="0025338F"/>
    <w:rsid w:val="00253C55"/>
    <w:rsid w:val="00254023"/>
    <w:rsid w:val="0025572E"/>
    <w:rsid w:val="00260505"/>
    <w:rsid w:val="00261C64"/>
    <w:rsid w:val="0026375A"/>
    <w:rsid w:val="00264BD3"/>
    <w:rsid w:val="00265F81"/>
    <w:rsid w:val="00267AAB"/>
    <w:rsid w:val="002700EA"/>
    <w:rsid w:val="00273560"/>
    <w:rsid w:val="00274362"/>
    <w:rsid w:val="00277A09"/>
    <w:rsid w:val="00277F7C"/>
    <w:rsid w:val="00282DCF"/>
    <w:rsid w:val="00283A2B"/>
    <w:rsid w:val="002865D4"/>
    <w:rsid w:val="002876A5"/>
    <w:rsid w:val="002905BA"/>
    <w:rsid w:val="0029086F"/>
    <w:rsid w:val="00290A93"/>
    <w:rsid w:val="002927D9"/>
    <w:rsid w:val="00292C5D"/>
    <w:rsid w:val="0029328B"/>
    <w:rsid w:val="0029347A"/>
    <w:rsid w:val="00294063"/>
    <w:rsid w:val="0029531A"/>
    <w:rsid w:val="0029558D"/>
    <w:rsid w:val="002A0A73"/>
    <w:rsid w:val="002A0ED1"/>
    <w:rsid w:val="002A1B37"/>
    <w:rsid w:val="002A235F"/>
    <w:rsid w:val="002A26C2"/>
    <w:rsid w:val="002A4861"/>
    <w:rsid w:val="002A5595"/>
    <w:rsid w:val="002A6DD1"/>
    <w:rsid w:val="002A7853"/>
    <w:rsid w:val="002B071B"/>
    <w:rsid w:val="002B3591"/>
    <w:rsid w:val="002B70B0"/>
    <w:rsid w:val="002B7A46"/>
    <w:rsid w:val="002C017B"/>
    <w:rsid w:val="002C220E"/>
    <w:rsid w:val="002C324C"/>
    <w:rsid w:val="002C436B"/>
    <w:rsid w:val="002C45F8"/>
    <w:rsid w:val="002C559C"/>
    <w:rsid w:val="002C5955"/>
    <w:rsid w:val="002D1D33"/>
    <w:rsid w:val="002D3222"/>
    <w:rsid w:val="002D5B0B"/>
    <w:rsid w:val="002D64D5"/>
    <w:rsid w:val="002D7898"/>
    <w:rsid w:val="002D7D19"/>
    <w:rsid w:val="002E1527"/>
    <w:rsid w:val="002E1AD0"/>
    <w:rsid w:val="002E4871"/>
    <w:rsid w:val="002E700C"/>
    <w:rsid w:val="002E76BB"/>
    <w:rsid w:val="002F0A3F"/>
    <w:rsid w:val="002F1D8B"/>
    <w:rsid w:val="002F307C"/>
    <w:rsid w:val="002F6931"/>
    <w:rsid w:val="002F6C58"/>
    <w:rsid w:val="00300040"/>
    <w:rsid w:val="00305C01"/>
    <w:rsid w:val="003072BF"/>
    <w:rsid w:val="00313FD8"/>
    <w:rsid w:val="0031423B"/>
    <w:rsid w:val="00314C4D"/>
    <w:rsid w:val="0031541A"/>
    <w:rsid w:val="00320967"/>
    <w:rsid w:val="00320EBB"/>
    <w:rsid w:val="0032319A"/>
    <w:rsid w:val="00323995"/>
    <w:rsid w:val="00324A56"/>
    <w:rsid w:val="00325702"/>
    <w:rsid w:val="0033075A"/>
    <w:rsid w:val="00330CBF"/>
    <w:rsid w:val="00332EC1"/>
    <w:rsid w:val="00333C59"/>
    <w:rsid w:val="00333EED"/>
    <w:rsid w:val="003344CE"/>
    <w:rsid w:val="003347E7"/>
    <w:rsid w:val="003354B4"/>
    <w:rsid w:val="0034490A"/>
    <w:rsid w:val="00345DA0"/>
    <w:rsid w:val="00347583"/>
    <w:rsid w:val="00347D40"/>
    <w:rsid w:val="003504B5"/>
    <w:rsid w:val="00351ACC"/>
    <w:rsid w:val="0035223F"/>
    <w:rsid w:val="003533DB"/>
    <w:rsid w:val="00354206"/>
    <w:rsid w:val="00354D1A"/>
    <w:rsid w:val="00356012"/>
    <w:rsid w:val="003610FA"/>
    <w:rsid w:val="00364DC4"/>
    <w:rsid w:val="00370BAC"/>
    <w:rsid w:val="0037110A"/>
    <w:rsid w:val="00375A27"/>
    <w:rsid w:val="003761CF"/>
    <w:rsid w:val="0037651F"/>
    <w:rsid w:val="003772DE"/>
    <w:rsid w:val="003833F6"/>
    <w:rsid w:val="00385D8C"/>
    <w:rsid w:val="003861DC"/>
    <w:rsid w:val="003864ED"/>
    <w:rsid w:val="003864F8"/>
    <w:rsid w:val="00390400"/>
    <w:rsid w:val="00392B5A"/>
    <w:rsid w:val="00393A75"/>
    <w:rsid w:val="00393D62"/>
    <w:rsid w:val="00395D94"/>
    <w:rsid w:val="003A16CF"/>
    <w:rsid w:val="003A1D6A"/>
    <w:rsid w:val="003A1F23"/>
    <w:rsid w:val="003A30AB"/>
    <w:rsid w:val="003A36E1"/>
    <w:rsid w:val="003A5F92"/>
    <w:rsid w:val="003A736E"/>
    <w:rsid w:val="003A77DE"/>
    <w:rsid w:val="003B1285"/>
    <w:rsid w:val="003B47D4"/>
    <w:rsid w:val="003C0A5B"/>
    <w:rsid w:val="003C0D46"/>
    <w:rsid w:val="003C1571"/>
    <w:rsid w:val="003C3DF5"/>
    <w:rsid w:val="003C4B70"/>
    <w:rsid w:val="003C7A8A"/>
    <w:rsid w:val="003D0548"/>
    <w:rsid w:val="003D09E9"/>
    <w:rsid w:val="003D1EF7"/>
    <w:rsid w:val="003D372D"/>
    <w:rsid w:val="003D3E7C"/>
    <w:rsid w:val="003D43E8"/>
    <w:rsid w:val="003D5238"/>
    <w:rsid w:val="003D6BF6"/>
    <w:rsid w:val="003D7AD2"/>
    <w:rsid w:val="003D7FC9"/>
    <w:rsid w:val="003E1001"/>
    <w:rsid w:val="003E160C"/>
    <w:rsid w:val="003E370A"/>
    <w:rsid w:val="003E454B"/>
    <w:rsid w:val="003E79DB"/>
    <w:rsid w:val="003E7A6C"/>
    <w:rsid w:val="003F0EE3"/>
    <w:rsid w:val="003F2123"/>
    <w:rsid w:val="003F336B"/>
    <w:rsid w:val="003F3C59"/>
    <w:rsid w:val="003F5474"/>
    <w:rsid w:val="003F5D76"/>
    <w:rsid w:val="003F65BA"/>
    <w:rsid w:val="003F773A"/>
    <w:rsid w:val="00400387"/>
    <w:rsid w:val="00400C20"/>
    <w:rsid w:val="00401208"/>
    <w:rsid w:val="0040493E"/>
    <w:rsid w:val="0040600B"/>
    <w:rsid w:val="00406D95"/>
    <w:rsid w:val="00411CC9"/>
    <w:rsid w:val="00412FDF"/>
    <w:rsid w:val="00416DF9"/>
    <w:rsid w:val="004177E6"/>
    <w:rsid w:val="004177F9"/>
    <w:rsid w:val="00420BB6"/>
    <w:rsid w:val="00421C01"/>
    <w:rsid w:val="00421F60"/>
    <w:rsid w:val="00422814"/>
    <w:rsid w:val="0042551F"/>
    <w:rsid w:val="00427AB5"/>
    <w:rsid w:val="00430474"/>
    <w:rsid w:val="0043067D"/>
    <w:rsid w:val="00431E69"/>
    <w:rsid w:val="004321B1"/>
    <w:rsid w:val="0043468B"/>
    <w:rsid w:val="00435868"/>
    <w:rsid w:val="0043616D"/>
    <w:rsid w:val="00436F2A"/>
    <w:rsid w:val="00437DBA"/>
    <w:rsid w:val="0044319C"/>
    <w:rsid w:val="00443E5D"/>
    <w:rsid w:val="0044679C"/>
    <w:rsid w:val="004474F9"/>
    <w:rsid w:val="00447734"/>
    <w:rsid w:val="00450BBB"/>
    <w:rsid w:val="00452B7C"/>
    <w:rsid w:val="00453054"/>
    <w:rsid w:val="004556F6"/>
    <w:rsid w:val="004562FA"/>
    <w:rsid w:val="00456D6E"/>
    <w:rsid w:val="00457681"/>
    <w:rsid w:val="004606B1"/>
    <w:rsid w:val="004611FB"/>
    <w:rsid w:val="004622EE"/>
    <w:rsid w:val="00463EAA"/>
    <w:rsid w:val="0046429D"/>
    <w:rsid w:val="00467834"/>
    <w:rsid w:val="00470595"/>
    <w:rsid w:val="00470E88"/>
    <w:rsid w:val="00471014"/>
    <w:rsid w:val="00471DB4"/>
    <w:rsid w:val="004723D0"/>
    <w:rsid w:val="0047545B"/>
    <w:rsid w:val="0047669F"/>
    <w:rsid w:val="0048077B"/>
    <w:rsid w:val="004810A6"/>
    <w:rsid w:val="00483198"/>
    <w:rsid w:val="0048327B"/>
    <w:rsid w:val="0048352C"/>
    <w:rsid w:val="00483D49"/>
    <w:rsid w:val="00483FE9"/>
    <w:rsid w:val="00487893"/>
    <w:rsid w:val="00487A24"/>
    <w:rsid w:val="00487E5F"/>
    <w:rsid w:val="00491828"/>
    <w:rsid w:val="00494645"/>
    <w:rsid w:val="00495633"/>
    <w:rsid w:val="00496C4B"/>
    <w:rsid w:val="0049735C"/>
    <w:rsid w:val="00497ED9"/>
    <w:rsid w:val="004A1842"/>
    <w:rsid w:val="004A1B69"/>
    <w:rsid w:val="004A33E7"/>
    <w:rsid w:val="004B085F"/>
    <w:rsid w:val="004B207F"/>
    <w:rsid w:val="004B31B9"/>
    <w:rsid w:val="004B4661"/>
    <w:rsid w:val="004B4983"/>
    <w:rsid w:val="004B5D6C"/>
    <w:rsid w:val="004C1A4B"/>
    <w:rsid w:val="004C1C40"/>
    <w:rsid w:val="004C21A1"/>
    <w:rsid w:val="004C272C"/>
    <w:rsid w:val="004C4C08"/>
    <w:rsid w:val="004C62EE"/>
    <w:rsid w:val="004C6FF7"/>
    <w:rsid w:val="004C7871"/>
    <w:rsid w:val="004D4F2C"/>
    <w:rsid w:val="004D61D5"/>
    <w:rsid w:val="004D6F35"/>
    <w:rsid w:val="004D7ADB"/>
    <w:rsid w:val="004E1609"/>
    <w:rsid w:val="004E1D1F"/>
    <w:rsid w:val="004E4249"/>
    <w:rsid w:val="004E554C"/>
    <w:rsid w:val="004E649E"/>
    <w:rsid w:val="004E6C34"/>
    <w:rsid w:val="004F2779"/>
    <w:rsid w:val="004F33A2"/>
    <w:rsid w:val="004F3E38"/>
    <w:rsid w:val="004F5648"/>
    <w:rsid w:val="005019CC"/>
    <w:rsid w:val="00504A12"/>
    <w:rsid w:val="00506859"/>
    <w:rsid w:val="005079FF"/>
    <w:rsid w:val="00514D49"/>
    <w:rsid w:val="0051518C"/>
    <w:rsid w:val="00515F3A"/>
    <w:rsid w:val="00520616"/>
    <w:rsid w:val="0052355D"/>
    <w:rsid w:val="00524313"/>
    <w:rsid w:val="00524A7F"/>
    <w:rsid w:val="00525CE7"/>
    <w:rsid w:val="005319C9"/>
    <w:rsid w:val="00532117"/>
    <w:rsid w:val="0053258D"/>
    <w:rsid w:val="00533CB4"/>
    <w:rsid w:val="005355B9"/>
    <w:rsid w:val="0054123C"/>
    <w:rsid w:val="005416EB"/>
    <w:rsid w:val="00544975"/>
    <w:rsid w:val="0054522B"/>
    <w:rsid w:val="00545A6D"/>
    <w:rsid w:val="00547BB3"/>
    <w:rsid w:val="005516A0"/>
    <w:rsid w:val="0055278F"/>
    <w:rsid w:val="005537FF"/>
    <w:rsid w:val="00554A4A"/>
    <w:rsid w:val="0055619B"/>
    <w:rsid w:val="00560BEF"/>
    <w:rsid w:val="005611B4"/>
    <w:rsid w:val="005624DD"/>
    <w:rsid w:val="0056333F"/>
    <w:rsid w:val="00563474"/>
    <w:rsid w:val="00565EA1"/>
    <w:rsid w:val="00566DDD"/>
    <w:rsid w:val="00570F1F"/>
    <w:rsid w:val="0057108D"/>
    <w:rsid w:val="00572BD4"/>
    <w:rsid w:val="00572F21"/>
    <w:rsid w:val="005816B2"/>
    <w:rsid w:val="00582AA1"/>
    <w:rsid w:val="00590103"/>
    <w:rsid w:val="00590D2E"/>
    <w:rsid w:val="00595529"/>
    <w:rsid w:val="0059776E"/>
    <w:rsid w:val="005A3B46"/>
    <w:rsid w:val="005A48BD"/>
    <w:rsid w:val="005A7956"/>
    <w:rsid w:val="005B0BD6"/>
    <w:rsid w:val="005B144B"/>
    <w:rsid w:val="005B6881"/>
    <w:rsid w:val="005C1C0F"/>
    <w:rsid w:val="005C1F35"/>
    <w:rsid w:val="005C4360"/>
    <w:rsid w:val="005C4724"/>
    <w:rsid w:val="005C491F"/>
    <w:rsid w:val="005C49A3"/>
    <w:rsid w:val="005C4ED8"/>
    <w:rsid w:val="005C4EE6"/>
    <w:rsid w:val="005D1920"/>
    <w:rsid w:val="005D56EB"/>
    <w:rsid w:val="005D6916"/>
    <w:rsid w:val="005E0F2D"/>
    <w:rsid w:val="005E1626"/>
    <w:rsid w:val="005E18A5"/>
    <w:rsid w:val="005E1910"/>
    <w:rsid w:val="005E2812"/>
    <w:rsid w:val="005E2DEF"/>
    <w:rsid w:val="005E52CE"/>
    <w:rsid w:val="005E78DC"/>
    <w:rsid w:val="005F2173"/>
    <w:rsid w:val="005F2476"/>
    <w:rsid w:val="005F364C"/>
    <w:rsid w:val="005F38CB"/>
    <w:rsid w:val="005F61B3"/>
    <w:rsid w:val="005F7D91"/>
    <w:rsid w:val="0060018B"/>
    <w:rsid w:val="00601077"/>
    <w:rsid w:val="006016DB"/>
    <w:rsid w:val="006039E0"/>
    <w:rsid w:val="00612CDB"/>
    <w:rsid w:val="00617CE3"/>
    <w:rsid w:val="00622879"/>
    <w:rsid w:val="00623248"/>
    <w:rsid w:val="00623B7C"/>
    <w:rsid w:val="0062400E"/>
    <w:rsid w:val="00626DDD"/>
    <w:rsid w:val="00627804"/>
    <w:rsid w:val="006310B1"/>
    <w:rsid w:val="006320A9"/>
    <w:rsid w:val="00633AE0"/>
    <w:rsid w:val="0063621D"/>
    <w:rsid w:val="00636450"/>
    <w:rsid w:val="00637B1C"/>
    <w:rsid w:val="0064245C"/>
    <w:rsid w:val="00645622"/>
    <w:rsid w:val="0064563B"/>
    <w:rsid w:val="00646220"/>
    <w:rsid w:val="006503E3"/>
    <w:rsid w:val="0065069E"/>
    <w:rsid w:val="00654193"/>
    <w:rsid w:val="006547D8"/>
    <w:rsid w:val="006555B4"/>
    <w:rsid w:val="00656245"/>
    <w:rsid w:val="00657100"/>
    <w:rsid w:val="0066307E"/>
    <w:rsid w:val="006649B3"/>
    <w:rsid w:val="006650D1"/>
    <w:rsid w:val="006654DF"/>
    <w:rsid w:val="006661CB"/>
    <w:rsid w:val="006672E1"/>
    <w:rsid w:val="0067067A"/>
    <w:rsid w:val="006707C2"/>
    <w:rsid w:val="00670849"/>
    <w:rsid w:val="00670B2D"/>
    <w:rsid w:val="006725CA"/>
    <w:rsid w:val="0067297B"/>
    <w:rsid w:val="006767A1"/>
    <w:rsid w:val="00676C0D"/>
    <w:rsid w:val="0067734C"/>
    <w:rsid w:val="0067752E"/>
    <w:rsid w:val="00680607"/>
    <w:rsid w:val="00680BB8"/>
    <w:rsid w:val="0068110F"/>
    <w:rsid w:val="00682E20"/>
    <w:rsid w:val="0068356A"/>
    <w:rsid w:val="0068545F"/>
    <w:rsid w:val="00685694"/>
    <w:rsid w:val="00686DBD"/>
    <w:rsid w:val="00687A86"/>
    <w:rsid w:val="00687DCB"/>
    <w:rsid w:val="006901DB"/>
    <w:rsid w:val="006902AF"/>
    <w:rsid w:val="00690A6B"/>
    <w:rsid w:val="00691785"/>
    <w:rsid w:val="00691AB2"/>
    <w:rsid w:val="006924C1"/>
    <w:rsid w:val="0069268B"/>
    <w:rsid w:val="00695254"/>
    <w:rsid w:val="00695CD9"/>
    <w:rsid w:val="00697330"/>
    <w:rsid w:val="006974EB"/>
    <w:rsid w:val="006A1933"/>
    <w:rsid w:val="006A2276"/>
    <w:rsid w:val="006B0787"/>
    <w:rsid w:val="006B093E"/>
    <w:rsid w:val="006B0ADC"/>
    <w:rsid w:val="006B0EC8"/>
    <w:rsid w:val="006B209A"/>
    <w:rsid w:val="006C221D"/>
    <w:rsid w:val="006C2B5F"/>
    <w:rsid w:val="006D05DC"/>
    <w:rsid w:val="006D25F4"/>
    <w:rsid w:val="006D5D5E"/>
    <w:rsid w:val="006D7C20"/>
    <w:rsid w:val="006D7C43"/>
    <w:rsid w:val="006E0806"/>
    <w:rsid w:val="006E2E60"/>
    <w:rsid w:val="006E4FFC"/>
    <w:rsid w:val="006E5A29"/>
    <w:rsid w:val="006F07C6"/>
    <w:rsid w:val="006F2214"/>
    <w:rsid w:val="006F340D"/>
    <w:rsid w:val="006F3536"/>
    <w:rsid w:val="006F47C6"/>
    <w:rsid w:val="007005BB"/>
    <w:rsid w:val="00700712"/>
    <w:rsid w:val="007008C5"/>
    <w:rsid w:val="0070135E"/>
    <w:rsid w:val="0070174A"/>
    <w:rsid w:val="00704BD1"/>
    <w:rsid w:val="00705F0D"/>
    <w:rsid w:val="00711451"/>
    <w:rsid w:val="00712995"/>
    <w:rsid w:val="00713888"/>
    <w:rsid w:val="00714057"/>
    <w:rsid w:val="00714A81"/>
    <w:rsid w:val="0071558A"/>
    <w:rsid w:val="00715EDA"/>
    <w:rsid w:val="007160CE"/>
    <w:rsid w:val="007252B2"/>
    <w:rsid w:val="0073015F"/>
    <w:rsid w:val="00731ACD"/>
    <w:rsid w:val="00734624"/>
    <w:rsid w:val="007346C0"/>
    <w:rsid w:val="00734E54"/>
    <w:rsid w:val="00735C04"/>
    <w:rsid w:val="0074039A"/>
    <w:rsid w:val="00743FD2"/>
    <w:rsid w:val="007506AF"/>
    <w:rsid w:val="007521BA"/>
    <w:rsid w:val="00753D24"/>
    <w:rsid w:val="0075423A"/>
    <w:rsid w:val="00755E80"/>
    <w:rsid w:val="00757316"/>
    <w:rsid w:val="0075788A"/>
    <w:rsid w:val="00762B81"/>
    <w:rsid w:val="00762EF4"/>
    <w:rsid w:val="0076428F"/>
    <w:rsid w:val="007645C0"/>
    <w:rsid w:val="0076559A"/>
    <w:rsid w:val="00765A4F"/>
    <w:rsid w:val="00765D0C"/>
    <w:rsid w:val="00767032"/>
    <w:rsid w:val="00767572"/>
    <w:rsid w:val="00770B1E"/>
    <w:rsid w:val="00772159"/>
    <w:rsid w:val="007725B9"/>
    <w:rsid w:val="007727B4"/>
    <w:rsid w:val="007737F5"/>
    <w:rsid w:val="007743B3"/>
    <w:rsid w:val="007746D3"/>
    <w:rsid w:val="00774F6A"/>
    <w:rsid w:val="00775096"/>
    <w:rsid w:val="007800D1"/>
    <w:rsid w:val="007871A4"/>
    <w:rsid w:val="00790A92"/>
    <w:rsid w:val="00790CB5"/>
    <w:rsid w:val="00793684"/>
    <w:rsid w:val="007936CD"/>
    <w:rsid w:val="00794BE2"/>
    <w:rsid w:val="0079560F"/>
    <w:rsid w:val="00795EA8"/>
    <w:rsid w:val="00796279"/>
    <w:rsid w:val="007A11A8"/>
    <w:rsid w:val="007A18C3"/>
    <w:rsid w:val="007A1906"/>
    <w:rsid w:val="007A4A94"/>
    <w:rsid w:val="007A5333"/>
    <w:rsid w:val="007A533C"/>
    <w:rsid w:val="007A7AD0"/>
    <w:rsid w:val="007B0525"/>
    <w:rsid w:val="007B1688"/>
    <w:rsid w:val="007B16DC"/>
    <w:rsid w:val="007B1B41"/>
    <w:rsid w:val="007B23B0"/>
    <w:rsid w:val="007B3747"/>
    <w:rsid w:val="007B38B9"/>
    <w:rsid w:val="007C0FDF"/>
    <w:rsid w:val="007C1362"/>
    <w:rsid w:val="007C2147"/>
    <w:rsid w:val="007C33CB"/>
    <w:rsid w:val="007C3A13"/>
    <w:rsid w:val="007C5D9E"/>
    <w:rsid w:val="007C6E21"/>
    <w:rsid w:val="007D0136"/>
    <w:rsid w:val="007D4AAC"/>
    <w:rsid w:val="007D5A3F"/>
    <w:rsid w:val="007D615F"/>
    <w:rsid w:val="007D67C1"/>
    <w:rsid w:val="007E19D0"/>
    <w:rsid w:val="007E3C8F"/>
    <w:rsid w:val="007E4A9E"/>
    <w:rsid w:val="007E5638"/>
    <w:rsid w:val="007F19EB"/>
    <w:rsid w:val="007F238E"/>
    <w:rsid w:val="007F4AE6"/>
    <w:rsid w:val="007F5A1C"/>
    <w:rsid w:val="007F7060"/>
    <w:rsid w:val="007F7598"/>
    <w:rsid w:val="00801A63"/>
    <w:rsid w:val="00801CB5"/>
    <w:rsid w:val="00802A35"/>
    <w:rsid w:val="00803735"/>
    <w:rsid w:val="00804E32"/>
    <w:rsid w:val="00812D04"/>
    <w:rsid w:val="008159F5"/>
    <w:rsid w:val="0082197F"/>
    <w:rsid w:val="00823BFD"/>
    <w:rsid w:val="00823C3F"/>
    <w:rsid w:val="00826500"/>
    <w:rsid w:val="0082690B"/>
    <w:rsid w:val="00826CE1"/>
    <w:rsid w:val="00830A21"/>
    <w:rsid w:val="00831BD8"/>
    <w:rsid w:val="00833850"/>
    <w:rsid w:val="00833FC6"/>
    <w:rsid w:val="00835334"/>
    <w:rsid w:val="008361F2"/>
    <w:rsid w:val="008449E9"/>
    <w:rsid w:val="00845D3A"/>
    <w:rsid w:val="00850A6F"/>
    <w:rsid w:val="00850C68"/>
    <w:rsid w:val="008546C1"/>
    <w:rsid w:val="00856AD0"/>
    <w:rsid w:val="00860585"/>
    <w:rsid w:val="00864623"/>
    <w:rsid w:val="008648B5"/>
    <w:rsid w:val="00865950"/>
    <w:rsid w:val="00867C70"/>
    <w:rsid w:val="00872A4F"/>
    <w:rsid w:val="00872A67"/>
    <w:rsid w:val="00873973"/>
    <w:rsid w:val="00873A8E"/>
    <w:rsid w:val="008771B9"/>
    <w:rsid w:val="00877C20"/>
    <w:rsid w:val="008803BE"/>
    <w:rsid w:val="00881640"/>
    <w:rsid w:val="00884D2F"/>
    <w:rsid w:val="0089192D"/>
    <w:rsid w:val="00896112"/>
    <w:rsid w:val="008964B5"/>
    <w:rsid w:val="008A3E7F"/>
    <w:rsid w:val="008A4C10"/>
    <w:rsid w:val="008A4DCC"/>
    <w:rsid w:val="008A514F"/>
    <w:rsid w:val="008A51C3"/>
    <w:rsid w:val="008A571E"/>
    <w:rsid w:val="008A5CFE"/>
    <w:rsid w:val="008A664B"/>
    <w:rsid w:val="008A7507"/>
    <w:rsid w:val="008B142B"/>
    <w:rsid w:val="008B5711"/>
    <w:rsid w:val="008B5AE5"/>
    <w:rsid w:val="008C26E9"/>
    <w:rsid w:val="008C6117"/>
    <w:rsid w:val="008C6492"/>
    <w:rsid w:val="008D0B6C"/>
    <w:rsid w:val="008D28D4"/>
    <w:rsid w:val="008D3FA5"/>
    <w:rsid w:val="008D4421"/>
    <w:rsid w:val="008D4C86"/>
    <w:rsid w:val="008D5D8A"/>
    <w:rsid w:val="008D619C"/>
    <w:rsid w:val="008D62C8"/>
    <w:rsid w:val="008D7600"/>
    <w:rsid w:val="008E071D"/>
    <w:rsid w:val="008E1687"/>
    <w:rsid w:val="008E27C5"/>
    <w:rsid w:val="008E3194"/>
    <w:rsid w:val="008E5553"/>
    <w:rsid w:val="008F1AF5"/>
    <w:rsid w:val="008F31A0"/>
    <w:rsid w:val="008F36F1"/>
    <w:rsid w:val="008F3EB1"/>
    <w:rsid w:val="008F6C9B"/>
    <w:rsid w:val="008F71DD"/>
    <w:rsid w:val="00900163"/>
    <w:rsid w:val="00901267"/>
    <w:rsid w:val="0090168D"/>
    <w:rsid w:val="009101C1"/>
    <w:rsid w:val="00911EA4"/>
    <w:rsid w:val="00911F2F"/>
    <w:rsid w:val="00913E76"/>
    <w:rsid w:val="009170B3"/>
    <w:rsid w:val="0091762E"/>
    <w:rsid w:val="009255CA"/>
    <w:rsid w:val="00925C92"/>
    <w:rsid w:val="0092632E"/>
    <w:rsid w:val="0092753F"/>
    <w:rsid w:val="00932DE3"/>
    <w:rsid w:val="00933288"/>
    <w:rsid w:val="00933E39"/>
    <w:rsid w:val="009353BC"/>
    <w:rsid w:val="009359D7"/>
    <w:rsid w:val="0093609F"/>
    <w:rsid w:val="00936CF1"/>
    <w:rsid w:val="00937509"/>
    <w:rsid w:val="009375E2"/>
    <w:rsid w:val="00937AF4"/>
    <w:rsid w:val="00942135"/>
    <w:rsid w:val="009429D6"/>
    <w:rsid w:val="00942EFD"/>
    <w:rsid w:val="00946A51"/>
    <w:rsid w:val="00946B72"/>
    <w:rsid w:val="00953FC9"/>
    <w:rsid w:val="00956C27"/>
    <w:rsid w:val="00957E6F"/>
    <w:rsid w:val="0096001A"/>
    <w:rsid w:val="0096061C"/>
    <w:rsid w:val="00961204"/>
    <w:rsid w:val="00961681"/>
    <w:rsid w:val="00961723"/>
    <w:rsid w:val="00962085"/>
    <w:rsid w:val="009626BF"/>
    <w:rsid w:val="0096509C"/>
    <w:rsid w:val="0096786B"/>
    <w:rsid w:val="00974AAD"/>
    <w:rsid w:val="0097563E"/>
    <w:rsid w:val="00976007"/>
    <w:rsid w:val="00980B7B"/>
    <w:rsid w:val="00983998"/>
    <w:rsid w:val="00985063"/>
    <w:rsid w:val="009851BE"/>
    <w:rsid w:val="00993DF5"/>
    <w:rsid w:val="00995AA6"/>
    <w:rsid w:val="00997EAF"/>
    <w:rsid w:val="009A057E"/>
    <w:rsid w:val="009A1231"/>
    <w:rsid w:val="009A1908"/>
    <w:rsid w:val="009A2642"/>
    <w:rsid w:val="009A4F51"/>
    <w:rsid w:val="009A5A2E"/>
    <w:rsid w:val="009A63F3"/>
    <w:rsid w:val="009A7316"/>
    <w:rsid w:val="009B0522"/>
    <w:rsid w:val="009B1CB9"/>
    <w:rsid w:val="009B2EC4"/>
    <w:rsid w:val="009B3C70"/>
    <w:rsid w:val="009B3E83"/>
    <w:rsid w:val="009B4DB1"/>
    <w:rsid w:val="009B633E"/>
    <w:rsid w:val="009B70A8"/>
    <w:rsid w:val="009C0D6A"/>
    <w:rsid w:val="009C337D"/>
    <w:rsid w:val="009C4526"/>
    <w:rsid w:val="009D030F"/>
    <w:rsid w:val="009D1BAF"/>
    <w:rsid w:val="009D3E40"/>
    <w:rsid w:val="009D4536"/>
    <w:rsid w:val="009D5A9C"/>
    <w:rsid w:val="009D753F"/>
    <w:rsid w:val="009D7782"/>
    <w:rsid w:val="009E16CF"/>
    <w:rsid w:val="009E315F"/>
    <w:rsid w:val="009E41C1"/>
    <w:rsid w:val="009E436D"/>
    <w:rsid w:val="009E76E5"/>
    <w:rsid w:val="009E77BE"/>
    <w:rsid w:val="009F0FD0"/>
    <w:rsid w:val="009F2462"/>
    <w:rsid w:val="009F2D30"/>
    <w:rsid w:val="009F2FAE"/>
    <w:rsid w:val="009F6E4D"/>
    <w:rsid w:val="009F7336"/>
    <w:rsid w:val="00A01523"/>
    <w:rsid w:val="00A02663"/>
    <w:rsid w:val="00A02DA7"/>
    <w:rsid w:val="00A0443E"/>
    <w:rsid w:val="00A068B1"/>
    <w:rsid w:val="00A07320"/>
    <w:rsid w:val="00A106A7"/>
    <w:rsid w:val="00A1086B"/>
    <w:rsid w:val="00A12BC5"/>
    <w:rsid w:val="00A134AB"/>
    <w:rsid w:val="00A135D7"/>
    <w:rsid w:val="00A1405F"/>
    <w:rsid w:val="00A1412C"/>
    <w:rsid w:val="00A144B1"/>
    <w:rsid w:val="00A14D5A"/>
    <w:rsid w:val="00A15533"/>
    <w:rsid w:val="00A16831"/>
    <w:rsid w:val="00A17172"/>
    <w:rsid w:val="00A17B53"/>
    <w:rsid w:val="00A2081B"/>
    <w:rsid w:val="00A20D35"/>
    <w:rsid w:val="00A230FF"/>
    <w:rsid w:val="00A243DB"/>
    <w:rsid w:val="00A245AD"/>
    <w:rsid w:val="00A24AD1"/>
    <w:rsid w:val="00A24BF3"/>
    <w:rsid w:val="00A24DDE"/>
    <w:rsid w:val="00A25EE9"/>
    <w:rsid w:val="00A274FD"/>
    <w:rsid w:val="00A30FB0"/>
    <w:rsid w:val="00A3124C"/>
    <w:rsid w:val="00A36A14"/>
    <w:rsid w:val="00A37923"/>
    <w:rsid w:val="00A37AD7"/>
    <w:rsid w:val="00A400E9"/>
    <w:rsid w:val="00A41ED1"/>
    <w:rsid w:val="00A429D0"/>
    <w:rsid w:val="00A45489"/>
    <w:rsid w:val="00A4641A"/>
    <w:rsid w:val="00A46A2E"/>
    <w:rsid w:val="00A4743A"/>
    <w:rsid w:val="00A5091A"/>
    <w:rsid w:val="00A509B4"/>
    <w:rsid w:val="00A518B8"/>
    <w:rsid w:val="00A521F1"/>
    <w:rsid w:val="00A535D5"/>
    <w:rsid w:val="00A53EB0"/>
    <w:rsid w:val="00A54BB6"/>
    <w:rsid w:val="00A55281"/>
    <w:rsid w:val="00A55A3B"/>
    <w:rsid w:val="00A5736E"/>
    <w:rsid w:val="00A605D7"/>
    <w:rsid w:val="00A6127F"/>
    <w:rsid w:val="00A61EF1"/>
    <w:rsid w:val="00A63C30"/>
    <w:rsid w:val="00A70C5F"/>
    <w:rsid w:val="00A73555"/>
    <w:rsid w:val="00A73870"/>
    <w:rsid w:val="00A73F2D"/>
    <w:rsid w:val="00A75AD4"/>
    <w:rsid w:val="00A7648B"/>
    <w:rsid w:val="00A77E91"/>
    <w:rsid w:val="00A82C36"/>
    <w:rsid w:val="00A85581"/>
    <w:rsid w:val="00A86048"/>
    <w:rsid w:val="00A87025"/>
    <w:rsid w:val="00A87BA7"/>
    <w:rsid w:val="00A90034"/>
    <w:rsid w:val="00A9004D"/>
    <w:rsid w:val="00A91F10"/>
    <w:rsid w:val="00A95C42"/>
    <w:rsid w:val="00AA001E"/>
    <w:rsid w:val="00AA7CC8"/>
    <w:rsid w:val="00AB048A"/>
    <w:rsid w:val="00AB0C9F"/>
    <w:rsid w:val="00AB0CB9"/>
    <w:rsid w:val="00AB320D"/>
    <w:rsid w:val="00AB3633"/>
    <w:rsid w:val="00AB42F7"/>
    <w:rsid w:val="00AB4B61"/>
    <w:rsid w:val="00AC2FE6"/>
    <w:rsid w:val="00AC33FC"/>
    <w:rsid w:val="00AC473F"/>
    <w:rsid w:val="00AD619F"/>
    <w:rsid w:val="00AD7158"/>
    <w:rsid w:val="00AE5F24"/>
    <w:rsid w:val="00AE71E6"/>
    <w:rsid w:val="00AF18DA"/>
    <w:rsid w:val="00AF3D03"/>
    <w:rsid w:val="00AF474C"/>
    <w:rsid w:val="00AF4C37"/>
    <w:rsid w:val="00AF58C9"/>
    <w:rsid w:val="00B003D0"/>
    <w:rsid w:val="00B01862"/>
    <w:rsid w:val="00B02299"/>
    <w:rsid w:val="00B028FF"/>
    <w:rsid w:val="00B10412"/>
    <w:rsid w:val="00B1712D"/>
    <w:rsid w:val="00B206CB"/>
    <w:rsid w:val="00B259D8"/>
    <w:rsid w:val="00B26751"/>
    <w:rsid w:val="00B33C35"/>
    <w:rsid w:val="00B352F8"/>
    <w:rsid w:val="00B35D7F"/>
    <w:rsid w:val="00B37039"/>
    <w:rsid w:val="00B40E58"/>
    <w:rsid w:val="00B42DFA"/>
    <w:rsid w:val="00B42FF7"/>
    <w:rsid w:val="00B45D9E"/>
    <w:rsid w:val="00B46217"/>
    <w:rsid w:val="00B55275"/>
    <w:rsid w:val="00B564C7"/>
    <w:rsid w:val="00B578B5"/>
    <w:rsid w:val="00B57DC9"/>
    <w:rsid w:val="00B6232A"/>
    <w:rsid w:val="00B6283A"/>
    <w:rsid w:val="00B63637"/>
    <w:rsid w:val="00B665B3"/>
    <w:rsid w:val="00B7652C"/>
    <w:rsid w:val="00B77949"/>
    <w:rsid w:val="00B8023F"/>
    <w:rsid w:val="00B83F08"/>
    <w:rsid w:val="00B841EE"/>
    <w:rsid w:val="00B87418"/>
    <w:rsid w:val="00B94A66"/>
    <w:rsid w:val="00BA191C"/>
    <w:rsid w:val="00BA19EE"/>
    <w:rsid w:val="00BA24EF"/>
    <w:rsid w:val="00BA314A"/>
    <w:rsid w:val="00BA370A"/>
    <w:rsid w:val="00BA7066"/>
    <w:rsid w:val="00BB2639"/>
    <w:rsid w:val="00BC20F6"/>
    <w:rsid w:val="00BC235F"/>
    <w:rsid w:val="00BC262F"/>
    <w:rsid w:val="00BC2D08"/>
    <w:rsid w:val="00BC2D3D"/>
    <w:rsid w:val="00BC42B4"/>
    <w:rsid w:val="00BC4A09"/>
    <w:rsid w:val="00BC5C5F"/>
    <w:rsid w:val="00BC603A"/>
    <w:rsid w:val="00BC64FC"/>
    <w:rsid w:val="00BD09DF"/>
    <w:rsid w:val="00BD42FE"/>
    <w:rsid w:val="00BD4B35"/>
    <w:rsid w:val="00BD5BBF"/>
    <w:rsid w:val="00BD6D7A"/>
    <w:rsid w:val="00BE01D6"/>
    <w:rsid w:val="00BE0991"/>
    <w:rsid w:val="00BE0D1F"/>
    <w:rsid w:val="00BE0E3C"/>
    <w:rsid w:val="00BE1597"/>
    <w:rsid w:val="00BE1B33"/>
    <w:rsid w:val="00BE3AFA"/>
    <w:rsid w:val="00BE4EEA"/>
    <w:rsid w:val="00BE591A"/>
    <w:rsid w:val="00BF1BBD"/>
    <w:rsid w:val="00BF1F8C"/>
    <w:rsid w:val="00BF2CBA"/>
    <w:rsid w:val="00BF42F0"/>
    <w:rsid w:val="00BF553A"/>
    <w:rsid w:val="00BF5CE5"/>
    <w:rsid w:val="00BF79CE"/>
    <w:rsid w:val="00BF7CF2"/>
    <w:rsid w:val="00C012E6"/>
    <w:rsid w:val="00C025BF"/>
    <w:rsid w:val="00C028AA"/>
    <w:rsid w:val="00C04B1A"/>
    <w:rsid w:val="00C05153"/>
    <w:rsid w:val="00C155F5"/>
    <w:rsid w:val="00C17702"/>
    <w:rsid w:val="00C208C8"/>
    <w:rsid w:val="00C217FC"/>
    <w:rsid w:val="00C24831"/>
    <w:rsid w:val="00C249AD"/>
    <w:rsid w:val="00C25F80"/>
    <w:rsid w:val="00C26105"/>
    <w:rsid w:val="00C335FC"/>
    <w:rsid w:val="00C44998"/>
    <w:rsid w:val="00C44B2B"/>
    <w:rsid w:val="00C44DE6"/>
    <w:rsid w:val="00C45CBC"/>
    <w:rsid w:val="00C465CF"/>
    <w:rsid w:val="00C525B4"/>
    <w:rsid w:val="00C53B5A"/>
    <w:rsid w:val="00C54A33"/>
    <w:rsid w:val="00C55046"/>
    <w:rsid w:val="00C551C4"/>
    <w:rsid w:val="00C57332"/>
    <w:rsid w:val="00C62C50"/>
    <w:rsid w:val="00C65D87"/>
    <w:rsid w:val="00C65FDF"/>
    <w:rsid w:val="00C676FA"/>
    <w:rsid w:val="00C7146E"/>
    <w:rsid w:val="00C72A43"/>
    <w:rsid w:val="00C72BE6"/>
    <w:rsid w:val="00C734BD"/>
    <w:rsid w:val="00C7353B"/>
    <w:rsid w:val="00C743C8"/>
    <w:rsid w:val="00C77815"/>
    <w:rsid w:val="00C80D68"/>
    <w:rsid w:val="00C86150"/>
    <w:rsid w:val="00C905C8"/>
    <w:rsid w:val="00C90A72"/>
    <w:rsid w:val="00C92870"/>
    <w:rsid w:val="00C941E2"/>
    <w:rsid w:val="00C946C0"/>
    <w:rsid w:val="00C955BA"/>
    <w:rsid w:val="00CA0972"/>
    <w:rsid w:val="00CA64DD"/>
    <w:rsid w:val="00CB0C53"/>
    <w:rsid w:val="00CB1C35"/>
    <w:rsid w:val="00CB21C2"/>
    <w:rsid w:val="00CB66B7"/>
    <w:rsid w:val="00CB6EEB"/>
    <w:rsid w:val="00CB7800"/>
    <w:rsid w:val="00CC1B74"/>
    <w:rsid w:val="00CC23D9"/>
    <w:rsid w:val="00CC2E73"/>
    <w:rsid w:val="00CC37EC"/>
    <w:rsid w:val="00CC4568"/>
    <w:rsid w:val="00CD0D1B"/>
    <w:rsid w:val="00CD1BBB"/>
    <w:rsid w:val="00CD2219"/>
    <w:rsid w:val="00CD6B59"/>
    <w:rsid w:val="00CE1267"/>
    <w:rsid w:val="00CE31DB"/>
    <w:rsid w:val="00CE3BB8"/>
    <w:rsid w:val="00CE6164"/>
    <w:rsid w:val="00CE6DA7"/>
    <w:rsid w:val="00CF055A"/>
    <w:rsid w:val="00CF1E35"/>
    <w:rsid w:val="00CF4EBF"/>
    <w:rsid w:val="00CF554D"/>
    <w:rsid w:val="00CF5F27"/>
    <w:rsid w:val="00CF7823"/>
    <w:rsid w:val="00D014A9"/>
    <w:rsid w:val="00D023AB"/>
    <w:rsid w:val="00D034D2"/>
    <w:rsid w:val="00D05075"/>
    <w:rsid w:val="00D071CB"/>
    <w:rsid w:val="00D07393"/>
    <w:rsid w:val="00D11090"/>
    <w:rsid w:val="00D1630A"/>
    <w:rsid w:val="00D17CDD"/>
    <w:rsid w:val="00D2051B"/>
    <w:rsid w:val="00D20710"/>
    <w:rsid w:val="00D20FC5"/>
    <w:rsid w:val="00D22C50"/>
    <w:rsid w:val="00D22D94"/>
    <w:rsid w:val="00D308A8"/>
    <w:rsid w:val="00D31664"/>
    <w:rsid w:val="00D345F4"/>
    <w:rsid w:val="00D359E0"/>
    <w:rsid w:val="00D36751"/>
    <w:rsid w:val="00D36C59"/>
    <w:rsid w:val="00D3742B"/>
    <w:rsid w:val="00D378C4"/>
    <w:rsid w:val="00D423B6"/>
    <w:rsid w:val="00D437D6"/>
    <w:rsid w:val="00D43EF8"/>
    <w:rsid w:val="00D44269"/>
    <w:rsid w:val="00D46B2C"/>
    <w:rsid w:val="00D47E3E"/>
    <w:rsid w:val="00D50383"/>
    <w:rsid w:val="00D507CF"/>
    <w:rsid w:val="00D52A84"/>
    <w:rsid w:val="00D54BA4"/>
    <w:rsid w:val="00D54E7B"/>
    <w:rsid w:val="00D55498"/>
    <w:rsid w:val="00D559C2"/>
    <w:rsid w:val="00D55E30"/>
    <w:rsid w:val="00D60785"/>
    <w:rsid w:val="00D6199D"/>
    <w:rsid w:val="00D6267D"/>
    <w:rsid w:val="00D65964"/>
    <w:rsid w:val="00D65E31"/>
    <w:rsid w:val="00D713CF"/>
    <w:rsid w:val="00D719B1"/>
    <w:rsid w:val="00D75519"/>
    <w:rsid w:val="00D75BA5"/>
    <w:rsid w:val="00D7686D"/>
    <w:rsid w:val="00D83080"/>
    <w:rsid w:val="00D83263"/>
    <w:rsid w:val="00D83538"/>
    <w:rsid w:val="00D845E1"/>
    <w:rsid w:val="00D852A6"/>
    <w:rsid w:val="00D86CE4"/>
    <w:rsid w:val="00D8763A"/>
    <w:rsid w:val="00D90807"/>
    <w:rsid w:val="00D9145C"/>
    <w:rsid w:val="00D92A57"/>
    <w:rsid w:val="00D92C4F"/>
    <w:rsid w:val="00D92F5D"/>
    <w:rsid w:val="00D934C9"/>
    <w:rsid w:val="00D94AAC"/>
    <w:rsid w:val="00D97D81"/>
    <w:rsid w:val="00DA321D"/>
    <w:rsid w:val="00DA3A2D"/>
    <w:rsid w:val="00DA3D23"/>
    <w:rsid w:val="00DA57A2"/>
    <w:rsid w:val="00DB0913"/>
    <w:rsid w:val="00DC04D1"/>
    <w:rsid w:val="00DC0C94"/>
    <w:rsid w:val="00DC1963"/>
    <w:rsid w:val="00DC1A86"/>
    <w:rsid w:val="00DC3558"/>
    <w:rsid w:val="00DC4B3C"/>
    <w:rsid w:val="00DD0ED6"/>
    <w:rsid w:val="00DD534F"/>
    <w:rsid w:val="00DE1BBD"/>
    <w:rsid w:val="00DE263D"/>
    <w:rsid w:val="00DE2DF1"/>
    <w:rsid w:val="00DE347A"/>
    <w:rsid w:val="00DE3FDA"/>
    <w:rsid w:val="00DE53E1"/>
    <w:rsid w:val="00DE5468"/>
    <w:rsid w:val="00DF2AA9"/>
    <w:rsid w:val="00DF2C04"/>
    <w:rsid w:val="00DF3B29"/>
    <w:rsid w:val="00DF3C3E"/>
    <w:rsid w:val="00DF702B"/>
    <w:rsid w:val="00DF718C"/>
    <w:rsid w:val="00E03AB1"/>
    <w:rsid w:val="00E04485"/>
    <w:rsid w:val="00E06A0A"/>
    <w:rsid w:val="00E072D9"/>
    <w:rsid w:val="00E11188"/>
    <w:rsid w:val="00E130BF"/>
    <w:rsid w:val="00E14394"/>
    <w:rsid w:val="00E14B7F"/>
    <w:rsid w:val="00E1520A"/>
    <w:rsid w:val="00E16E04"/>
    <w:rsid w:val="00E2056C"/>
    <w:rsid w:val="00E2136E"/>
    <w:rsid w:val="00E2262A"/>
    <w:rsid w:val="00E243EF"/>
    <w:rsid w:val="00E2502B"/>
    <w:rsid w:val="00E32680"/>
    <w:rsid w:val="00E344E8"/>
    <w:rsid w:val="00E40182"/>
    <w:rsid w:val="00E44375"/>
    <w:rsid w:val="00E44F7B"/>
    <w:rsid w:val="00E45C50"/>
    <w:rsid w:val="00E46DAA"/>
    <w:rsid w:val="00E503D3"/>
    <w:rsid w:val="00E53313"/>
    <w:rsid w:val="00E538C8"/>
    <w:rsid w:val="00E55E30"/>
    <w:rsid w:val="00E564B8"/>
    <w:rsid w:val="00E56983"/>
    <w:rsid w:val="00E63181"/>
    <w:rsid w:val="00E644EF"/>
    <w:rsid w:val="00E6649B"/>
    <w:rsid w:val="00E669A0"/>
    <w:rsid w:val="00E67713"/>
    <w:rsid w:val="00E71903"/>
    <w:rsid w:val="00E72E15"/>
    <w:rsid w:val="00E74302"/>
    <w:rsid w:val="00E7436B"/>
    <w:rsid w:val="00E7442E"/>
    <w:rsid w:val="00E75765"/>
    <w:rsid w:val="00E75828"/>
    <w:rsid w:val="00E77D66"/>
    <w:rsid w:val="00E831E4"/>
    <w:rsid w:val="00E840F9"/>
    <w:rsid w:val="00E85BC9"/>
    <w:rsid w:val="00E90071"/>
    <w:rsid w:val="00E90C8E"/>
    <w:rsid w:val="00E927CE"/>
    <w:rsid w:val="00E92814"/>
    <w:rsid w:val="00E93550"/>
    <w:rsid w:val="00E95214"/>
    <w:rsid w:val="00E961F6"/>
    <w:rsid w:val="00E969E3"/>
    <w:rsid w:val="00E97804"/>
    <w:rsid w:val="00EA02CF"/>
    <w:rsid w:val="00EA0869"/>
    <w:rsid w:val="00EA3CD1"/>
    <w:rsid w:val="00EA502F"/>
    <w:rsid w:val="00EA5376"/>
    <w:rsid w:val="00EA789A"/>
    <w:rsid w:val="00EB5017"/>
    <w:rsid w:val="00EB69B2"/>
    <w:rsid w:val="00EB6B66"/>
    <w:rsid w:val="00EB754F"/>
    <w:rsid w:val="00EB75E6"/>
    <w:rsid w:val="00EC1983"/>
    <w:rsid w:val="00EC53AB"/>
    <w:rsid w:val="00ED048C"/>
    <w:rsid w:val="00ED1CA2"/>
    <w:rsid w:val="00ED4C57"/>
    <w:rsid w:val="00EE2A70"/>
    <w:rsid w:val="00EE4BE1"/>
    <w:rsid w:val="00EE5715"/>
    <w:rsid w:val="00EE58C2"/>
    <w:rsid w:val="00EE628A"/>
    <w:rsid w:val="00EE67B9"/>
    <w:rsid w:val="00EF1C2C"/>
    <w:rsid w:val="00EF3FC2"/>
    <w:rsid w:val="00EF4610"/>
    <w:rsid w:val="00EF4959"/>
    <w:rsid w:val="00EF6FC8"/>
    <w:rsid w:val="00EF7413"/>
    <w:rsid w:val="00F01B14"/>
    <w:rsid w:val="00F022E0"/>
    <w:rsid w:val="00F02EAE"/>
    <w:rsid w:val="00F0464F"/>
    <w:rsid w:val="00F06DAF"/>
    <w:rsid w:val="00F07282"/>
    <w:rsid w:val="00F07D74"/>
    <w:rsid w:val="00F1240C"/>
    <w:rsid w:val="00F124BE"/>
    <w:rsid w:val="00F12690"/>
    <w:rsid w:val="00F130BB"/>
    <w:rsid w:val="00F131E2"/>
    <w:rsid w:val="00F17FBA"/>
    <w:rsid w:val="00F21740"/>
    <w:rsid w:val="00F21E4A"/>
    <w:rsid w:val="00F2277E"/>
    <w:rsid w:val="00F24043"/>
    <w:rsid w:val="00F25249"/>
    <w:rsid w:val="00F26F13"/>
    <w:rsid w:val="00F3389D"/>
    <w:rsid w:val="00F35063"/>
    <w:rsid w:val="00F36A55"/>
    <w:rsid w:val="00F37302"/>
    <w:rsid w:val="00F378D2"/>
    <w:rsid w:val="00F37BFC"/>
    <w:rsid w:val="00F402EF"/>
    <w:rsid w:val="00F4057C"/>
    <w:rsid w:val="00F40DAA"/>
    <w:rsid w:val="00F43A3B"/>
    <w:rsid w:val="00F43DCA"/>
    <w:rsid w:val="00F4481F"/>
    <w:rsid w:val="00F448F7"/>
    <w:rsid w:val="00F450FD"/>
    <w:rsid w:val="00F4611D"/>
    <w:rsid w:val="00F51615"/>
    <w:rsid w:val="00F51800"/>
    <w:rsid w:val="00F521F7"/>
    <w:rsid w:val="00F52ABB"/>
    <w:rsid w:val="00F52B50"/>
    <w:rsid w:val="00F53D2D"/>
    <w:rsid w:val="00F54272"/>
    <w:rsid w:val="00F56E5E"/>
    <w:rsid w:val="00F60A4C"/>
    <w:rsid w:val="00F63040"/>
    <w:rsid w:val="00F64A4E"/>
    <w:rsid w:val="00F65FC3"/>
    <w:rsid w:val="00F66173"/>
    <w:rsid w:val="00F667E3"/>
    <w:rsid w:val="00F70DB1"/>
    <w:rsid w:val="00F729DB"/>
    <w:rsid w:val="00F731A6"/>
    <w:rsid w:val="00F75C97"/>
    <w:rsid w:val="00F762B3"/>
    <w:rsid w:val="00F769F4"/>
    <w:rsid w:val="00F772CD"/>
    <w:rsid w:val="00F841EE"/>
    <w:rsid w:val="00F84EE0"/>
    <w:rsid w:val="00F8537A"/>
    <w:rsid w:val="00F87EBA"/>
    <w:rsid w:val="00F90C09"/>
    <w:rsid w:val="00F91019"/>
    <w:rsid w:val="00F9386A"/>
    <w:rsid w:val="00F96686"/>
    <w:rsid w:val="00F97003"/>
    <w:rsid w:val="00FA179B"/>
    <w:rsid w:val="00FA350A"/>
    <w:rsid w:val="00FA4F34"/>
    <w:rsid w:val="00FA5FF5"/>
    <w:rsid w:val="00FA6127"/>
    <w:rsid w:val="00FB33BF"/>
    <w:rsid w:val="00FB3FFF"/>
    <w:rsid w:val="00FB698E"/>
    <w:rsid w:val="00FB7C8C"/>
    <w:rsid w:val="00FC1607"/>
    <w:rsid w:val="00FC1A27"/>
    <w:rsid w:val="00FC3013"/>
    <w:rsid w:val="00FC4326"/>
    <w:rsid w:val="00FC4960"/>
    <w:rsid w:val="00FC73A8"/>
    <w:rsid w:val="00FC7914"/>
    <w:rsid w:val="00FD0A73"/>
    <w:rsid w:val="00FD3F41"/>
    <w:rsid w:val="00FD4E6D"/>
    <w:rsid w:val="00FD7BFF"/>
    <w:rsid w:val="00FE19BC"/>
    <w:rsid w:val="00FE289C"/>
    <w:rsid w:val="00FE38FB"/>
    <w:rsid w:val="00FE3E8B"/>
    <w:rsid w:val="00FE4302"/>
    <w:rsid w:val="00FE5865"/>
    <w:rsid w:val="00FE5F6F"/>
    <w:rsid w:val="00FF1B86"/>
    <w:rsid w:val="00FF3122"/>
    <w:rsid w:val="00FF4C11"/>
    <w:rsid w:val="00FF5150"/>
    <w:rsid w:val="00FF63D9"/>
    <w:rsid w:val="00FF6912"/>
    <w:rsid w:val="00FF73DF"/>
    <w:rsid w:val="00FF7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223F35"/>
  <w15:chartTrackingRefBased/>
  <w15:docId w15:val="{5D2E0031-CF09-476F-83AC-FB89E121F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mn-MN" w:eastAsia="en-US" w:bidi="ar-SA"/>
        <w14:ligatures w14:val="standardContextual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25B4"/>
    <w:rPr>
      <w:rFonts w:ascii="Arial" w:hAnsi="Arial" w:cs="Arial"/>
      <w:sz w:val="24"/>
      <w:szCs w:val="24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9D3E40"/>
    <w:pPr>
      <w:keepNext/>
      <w:keepLines/>
      <w:spacing w:after="12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aliases w:val="Тендерийн жишиг маягт"/>
    <w:basedOn w:val="Normal"/>
    <w:next w:val="Normal"/>
    <w:link w:val="Heading2Char"/>
    <w:uiPriority w:val="9"/>
    <w:unhideWhenUsed/>
    <w:qFormat/>
    <w:rsid w:val="00A45489"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5C9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C525B4"/>
    <w:pPr>
      <w:tabs>
        <w:tab w:val="center" w:pos="4680"/>
        <w:tab w:val="right" w:pos="9360"/>
      </w:tabs>
    </w:pPr>
    <w:rPr>
      <w:rFonts w:ascii="Times New Roman" w:hAnsi="Times New Roman" w:cstheme="minorBidi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C525B4"/>
    <w:rPr>
      <w:rFonts w:ascii="Times New Roman" w:hAnsi="Times New Roman"/>
      <w:sz w:val="24"/>
      <w:lang w:val="en-US"/>
      <w14:ligatures w14:val="none"/>
    </w:rPr>
  </w:style>
  <w:style w:type="paragraph" w:styleId="ListParagraph">
    <w:name w:val="List Paragraph"/>
    <w:basedOn w:val="Normal"/>
    <w:link w:val="ListParagraphChar"/>
    <w:uiPriority w:val="34"/>
    <w:qFormat/>
    <w:rsid w:val="00C525B4"/>
    <w:pPr>
      <w:spacing w:after="200" w:line="276" w:lineRule="auto"/>
      <w:ind w:left="720"/>
      <w:contextualSpacing/>
    </w:pPr>
    <w:rPr>
      <w:rFonts w:ascii="Times New Roman" w:hAnsi="Times New Roman" w:cstheme="minorBidi"/>
      <w:szCs w:val="22"/>
    </w:rPr>
  </w:style>
  <w:style w:type="character" w:styleId="Hyperlink">
    <w:name w:val="Hyperlink"/>
    <w:basedOn w:val="DefaultParagraphFont"/>
    <w:uiPriority w:val="99"/>
    <w:unhideWhenUsed/>
    <w:rsid w:val="00C525B4"/>
    <w:rPr>
      <w:color w:val="0563C1" w:themeColor="hyperlink"/>
      <w:u w:val="single"/>
    </w:rPr>
  </w:style>
  <w:style w:type="paragraph" w:styleId="BodyTextIndent">
    <w:name w:val="Body Text Indent"/>
    <w:basedOn w:val="Normal"/>
    <w:link w:val="BodyTextIndentChar"/>
    <w:rsid w:val="00C525B4"/>
    <w:pPr>
      <w:ind w:left="1440" w:hanging="731"/>
    </w:pPr>
    <w:rPr>
      <w:rFonts w:ascii="Arial Mon" w:eastAsia="Times New Roman" w:hAnsi="Arial Mon" w:cs="Times New Roman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C525B4"/>
    <w:rPr>
      <w:rFonts w:ascii="Arial Mon" w:eastAsia="Times New Roman" w:hAnsi="Arial Mon" w:cs="Times New Roman"/>
      <w:sz w:val="24"/>
      <w:szCs w:val="20"/>
      <w:lang w:val="en-US"/>
      <w14:ligatures w14:val="none"/>
    </w:rPr>
  </w:style>
  <w:style w:type="paragraph" w:styleId="BodyText3">
    <w:name w:val="Body Text 3"/>
    <w:basedOn w:val="Normal"/>
    <w:link w:val="BodyText3Char"/>
    <w:unhideWhenUsed/>
    <w:rsid w:val="00C525B4"/>
    <w:pPr>
      <w:spacing w:after="120"/>
    </w:pPr>
    <w:rPr>
      <w:rFonts w:ascii="Times New Roman" w:hAnsi="Times New Roman" w:cstheme="minorBidi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C525B4"/>
    <w:rPr>
      <w:rFonts w:ascii="Times New Roman" w:hAnsi="Times New Roman"/>
      <w:sz w:val="16"/>
      <w:szCs w:val="16"/>
      <w:lang w:val="en-US"/>
      <w14:ligatures w14:val="none"/>
    </w:rPr>
  </w:style>
  <w:style w:type="paragraph" w:styleId="List">
    <w:name w:val="List"/>
    <w:aliases w:val="1. List"/>
    <w:basedOn w:val="Normal"/>
    <w:rsid w:val="00C525B4"/>
    <w:pPr>
      <w:spacing w:before="120" w:after="120"/>
      <w:ind w:left="1440"/>
    </w:pPr>
    <w:rPr>
      <w:rFonts w:ascii="Times New Roman" w:eastAsia="Times New Roman" w:hAnsi="Times New Roman" w:cs="Times New Roman"/>
      <w:szCs w:val="20"/>
    </w:rPr>
  </w:style>
  <w:style w:type="paragraph" w:styleId="Title">
    <w:name w:val="Title"/>
    <w:basedOn w:val="Normal"/>
    <w:link w:val="TitleChar"/>
    <w:qFormat/>
    <w:rsid w:val="00C525B4"/>
    <w:pPr>
      <w:jc w:val="center"/>
    </w:pPr>
    <w:rPr>
      <w:rFonts w:ascii="Arial Mon" w:eastAsia="Times New Roman" w:hAnsi="Arial Mon" w:cs="Times New Roman"/>
      <w:szCs w:val="20"/>
    </w:rPr>
  </w:style>
  <w:style w:type="character" w:customStyle="1" w:styleId="TitleChar">
    <w:name w:val="Title Char"/>
    <w:basedOn w:val="DefaultParagraphFont"/>
    <w:link w:val="Title"/>
    <w:rsid w:val="00C525B4"/>
    <w:rPr>
      <w:rFonts w:ascii="Arial Mon" w:eastAsia="Times New Roman" w:hAnsi="Arial Mon" w:cs="Times New Roman"/>
      <w:sz w:val="24"/>
      <w:szCs w:val="20"/>
      <w:lang w:val="en-US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C525B4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2932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BA314A"/>
    <w:rPr>
      <w:rFonts w:ascii="Times New Roman" w:hAnsi="Times New Roman"/>
      <w:sz w:val="24"/>
      <w:lang w:val="en-US"/>
      <w14:ligatures w14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1109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F246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2462"/>
    <w:rPr>
      <w:rFonts w:ascii="Arial" w:hAnsi="Arial" w:cs="Arial"/>
      <w:sz w:val="24"/>
      <w:szCs w:val="24"/>
      <w:lang w:val="en-US"/>
      <w14:ligatures w14:val="none"/>
    </w:rPr>
  </w:style>
  <w:style w:type="character" w:customStyle="1" w:styleId="Heading1Char">
    <w:name w:val="Heading 1 Char"/>
    <w:basedOn w:val="DefaultParagraphFont"/>
    <w:link w:val="Heading1"/>
    <w:rsid w:val="009D3E40"/>
    <w:rPr>
      <w:rFonts w:ascii="Arial" w:eastAsiaTheme="majorEastAsia" w:hAnsi="Arial" w:cstheme="majorBidi"/>
      <w:b/>
      <w:sz w:val="24"/>
      <w:szCs w:val="32"/>
      <w:lang w:val="en-US"/>
      <w14:ligatures w14:val="none"/>
    </w:rPr>
  </w:style>
  <w:style w:type="paragraph" w:customStyle="1" w:styleId="explanatoryclause">
    <w:name w:val="explanatory_clause"/>
    <w:basedOn w:val="Normal"/>
    <w:rsid w:val="0057108D"/>
    <w:pPr>
      <w:widowControl w:val="0"/>
      <w:suppressAutoHyphens/>
      <w:spacing w:after="240"/>
      <w:ind w:right="-14"/>
    </w:pPr>
    <w:rPr>
      <w:rFonts w:eastAsia="Times New Roman" w:cs="Times New Roman"/>
      <w:szCs w:val="20"/>
    </w:rPr>
  </w:style>
  <w:style w:type="paragraph" w:customStyle="1" w:styleId="Outline">
    <w:name w:val="Outline"/>
    <w:basedOn w:val="Normal"/>
    <w:rsid w:val="00700712"/>
    <w:pPr>
      <w:spacing w:before="240"/>
    </w:pPr>
    <w:rPr>
      <w:rFonts w:ascii="Times New Roman" w:eastAsia="Times New Roman" w:hAnsi="Times New Roman" w:cs="Times New Roman"/>
      <w:kern w:val="28"/>
      <w:szCs w:val="20"/>
    </w:rPr>
  </w:style>
  <w:style w:type="paragraph" w:customStyle="1" w:styleId="Sub-ClauseText">
    <w:name w:val="Sub-Clause Text"/>
    <w:basedOn w:val="Normal"/>
    <w:rsid w:val="00700712"/>
    <w:pPr>
      <w:spacing w:before="120" w:after="120"/>
    </w:pPr>
    <w:rPr>
      <w:rFonts w:ascii="Times New Roman" w:eastAsia="Times New Roman" w:hAnsi="Times New Roman" w:cs="Times New Roman"/>
      <w:spacing w:val="-4"/>
      <w:szCs w:val="20"/>
    </w:rPr>
  </w:style>
  <w:style w:type="paragraph" w:customStyle="1" w:styleId="SectionVIHeader">
    <w:name w:val="Section VI. Header"/>
    <w:basedOn w:val="Normal"/>
    <w:rsid w:val="00700712"/>
    <w:pPr>
      <w:jc w:val="center"/>
    </w:pPr>
    <w:rPr>
      <w:rFonts w:ascii="Times New Roman" w:eastAsia="Times New Roman" w:hAnsi="Times New Roman" w:cs="Times New Roman"/>
      <w:b/>
      <w:sz w:val="36"/>
      <w:szCs w:val="20"/>
    </w:rPr>
  </w:style>
  <w:style w:type="paragraph" w:styleId="FootnoteText">
    <w:name w:val="footnote text"/>
    <w:basedOn w:val="Normal"/>
    <w:link w:val="FootnoteTextChar"/>
    <w:unhideWhenUsed/>
    <w:rsid w:val="008D442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D4421"/>
    <w:rPr>
      <w:rFonts w:ascii="Arial" w:hAnsi="Arial" w:cs="Arial"/>
      <w:sz w:val="20"/>
      <w:szCs w:val="20"/>
      <w:lang w:val="en-US"/>
      <w14:ligatures w14:val="none"/>
    </w:rPr>
  </w:style>
  <w:style w:type="paragraph" w:customStyle="1" w:styleId="Style2">
    <w:name w:val="Style2"/>
    <w:basedOn w:val="ListParagraph"/>
    <w:link w:val="Style2Char"/>
    <w:qFormat/>
    <w:rsid w:val="008D4421"/>
    <w:pPr>
      <w:numPr>
        <w:numId w:val="8"/>
      </w:numPr>
      <w:spacing w:after="120" w:line="240" w:lineRule="auto"/>
      <w:ind w:left="357" w:hanging="357"/>
    </w:pPr>
    <w:rPr>
      <w:rFonts w:ascii="Arial" w:hAnsi="Arial" w:cs="Arial"/>
      <w:b/>
      <w:szCs w:val="24"/>
    </w:rPr>
  </w:style>
  <w:style w:type="character" w:customStyle="1" w:styleId="Style2Char">
    <w:name w:val="Style2 Char"/>
    <w:basedOn w:val="ListParagraphChar"/>
    <w:link w:val="Style2"/>
    <w:rsid w:val="008D4421"/>
    <w:rPr>
      <w:rFonts w:ascii="Arial" w:hAnsi="Arial" w:cs="Arial"/>
      <w:b/>
      <w:sz w:val="24"/>
      <w:szCs w:val="24"/>
      <w:lang w:val="en-US"/>
      <w14:ligatures w14:val="none"/>
    </w:rPr>
  </w:style>
  <w:style w:type="paragraph" w:styleId="BodyText">
    <w:name w:val="Body Text"/>
    <w:basedOn w:val="Normal"/>
    <w:link w:val="BodyTextChar"/>
    <w:unhideWhenUsed/>
    <w:rsid w:val="008D442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8D4421"/>
    <w:rPr>
      <w:rFonts w:ascii="Arial" w:hAnsi="Arial" w:cs="Arial"/>
      <w:sz w:val="24"/>
      <w:szCs w:val="24"/>
      <w:lang w:val="en-US"/>
      <w14:ligatures w14:val="none"/>
    </w:rPr>
  </w:style>
  <w:style w:type="character" w:styleId="FootnoteReference">
    <w:name w:val="footnote reference"/>
    <w:basedOn w:val="DefaultParagraphFont"/>
    <w:semiHidden/>
    <w:unhideWhenUsed/>
    <w:rsid w:val="008D4421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691785"/>
    <w:pPr>
      <w:spacing w:before="240" w:after="0" w:line="259" w:lineRule="auto"/>
      <w:jc w:val="left"/>
      <w:outlineLvl w:val="9"/>
    </w:pPr>
    <w:rPr>
      <w:rFonts w:asciiTheme="majorHAnsi" w:hAnsiTheme="majorHAnsi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325702"/>
    <w:pPr>
      <w:tabs>
        <w:tab w:val="right" w:leader="dot" w:pos="9344"/>
      </w:tabs>
      <w:spacing w:before="360"/>
      <w:jc w:val="center"/>
    </w:pPr>
    <w:rPr>
      <w:b/>
      <w:bCs/>
      <w:caps/>
      <w:lang w:val="mn-MN"/>
    </w:rPr>
  </w:style>
  <w:style w:type="character" w:customStyle="1" w:styleId="Heading2Char">
    <w:name w:val="Heading 2 Char"/>
    <w:aliases w:val="Тендерийн жишиг маягт Char"/>
    <w:basedOn w:val="DefaultParagraphFont"/>
    <w:link w:val="Heading2"/>
    <w:uiPriority w:val="9"/>
    <w:rsid w:val="00A45489"/>
    <w:rPr>
      <w:rFonts w:ascii="Arial" w:eastAsiaTheme="majorEastAsia" w:hAnsi="Arial" w:cstheme="majorBidi"/>
      <w:b/>
      <w:sz w:val="24"/>
      <w:szCs w:val="26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182FDC"/>
    <w:pPr>
      <w:tabs>
        <w:tab w:val="right" w:leader="dot" w:pos="9344"/>
      </w:tabs>
      <w:spacing w:before="240"/>
    </w:pPr>
    <w:rPr>
      <w:rFonts w:asciiTheme="minorHAnsi" w:hAnsiTheme="minorHAnsi" w:cstheme="minorHAnsi"/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3861DC"/>
    <w:pPr>
      <w:ind w:left="24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3861DC"/>
    <w:pPr>
      <w:ind w:left="48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3861DC"/>
    <w:pPr>
      <w:ind w:left="72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3861DC"/>
    <w:pPr>
      <w:ind w:left="96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3861DC"/>
    <w:pPr>
      <w:ind w:left="120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3861DC"/>
    <w:pPr>
      <w:ind w:left="144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3861DC"/>
    <w:pPr>
      <w:ind w:left="1680"/>
    </w:pPr>
    <w:rPr>
      <w:rFonts w:asciiTheme="minorHAnsi" w:hAnsiTheme="minorHAnsi" w:cstheme="minorHAnsi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375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375A"/>
    <w:rPr>
      <w:rFonts w:ascii="Arial" w:hAnsi="Arial" w:cs="Arial"/>
      <w:sz w:val="20"/>
      <w:szCs w:val="20"/>
      <w:lang w:val="en-US"/>
      <w14:ligatures w14:val="none"/>
    </w:rPr>
  </w:style>
  <w:style w:type="table" w:customStyle="1" w:styleId="TableGrid1">
    <w:name w:val="Table Grid1"/>
    <w:basedOn w:val="TableNormal"/>
    <w:next w:val="TableGrid"/>
    <w:uiPriority w:val="39"/>
    <w:rsid w:val="0026375A"/>
    <w:rPr>
      <w:kern w:val="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nhideWhenUsed/>
    <w:rsid w:val="0026375A"/>
    <w:rPr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925C92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  <w14:ligatures w14:val="none"/>
    </w:rPr>
  </w:style>
  <w:style w:type="paragraph" w:styleId="Revision">
    <w:name w:val="Revision"/>
    <w:hidden/>
    <w:uiPriority w:val="99"/>
    <w:semiHidden/>
    <w:rsid w:val="009170B3"/>
    <w:rPr>
      <w:rFonts w:ascii="Arial" w:hAnsi="Arial" w:cs="Arial"/>
      <w:sz w:val="24"/>
      <w:szCs w:val="24"/>
      <w:lang w:val="en-US"/>
      <w14:ligatures w14:val="none"/>
    </w:rPr>
  </w:style>
  <w:style w:type="paragraph" w:styleId="NormalWeb">
    <w:name w:val="Normal (Web)"/>
    <w:basedOn w:val="Normal"/>
    <w:uiPriority w:val="99"/>
    <w:unhideWhenUsed/>
    <w:rsid w:val="00A25EE9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</w:rPr>
  </w:style>
  <w:style w:type="table" w:customStyle="1" w:styleId="TableGrid2">
    <w:name w:val="Table Grid2"/>
    <w:basedOn w:val="TableNormal"/>
    <w:next w:val="TableGrid"/>
    <w:uiPriority w:val="39"/>
    <w:rsid w:val="001D5905"/>
    <w:pPr>
      <w:jc w:val="left"/>
    </w:pPr>
    <w:rPr>
      <w:kern w:val="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56A646DD5BBE4D8E3853D06E538548" ma:contentTypeVersion="20" ma:contentTypeDescription="Create a new document." ma:contentTypeScope="" ma:versionID="21681ed1dd93ffdce738acbb94f9c48e">
  <xsd:schema xmlns:xsd="http://www.w3.org/2001/XMLSchema" xmlns:xs="http://www.w3.org/2001/XMLSchema" xmlns:p="http://schemas.microsoft.com/office/2006/metadata/properties" xmlns:ns1="http://schemas.microsoft.com/sharepoint/v3" xmlns:ns2="aaeda9fc-c6ac-4b9e-9a37-da53e28088c5" xmlns:ns3="c9561136-42d9-462c-b55a-1df41b1554ca" targetNamespace="http://schemas.microsoft.com/office/2006/metadata/properties" ma:root="true" ma:fieldsID="8d2be643b21357c4e1bf89eea7b103da" ns1:_="" ns2:_="" ns3:_="">
    <xsd:import namespace="http://schemas.microsoft.com/sharepoint/v3"/>
    <xsd:import namespace="aaeda9fc-c6ac-4b9e-9a37-da53e28088c5"/>
    <xsd:import namespace="c9561136-42d9-462c-b55a-1df41b1554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_Flow_SignoffStatu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eda9fc-c6ac-4b9e-9a37-da53e28088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f2e2e3d-913c-45cc-8a86-8c027bc4460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561136-42d9-462c-b55a-1df41b1554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439d03a-81b8-4de6-b7cd-122d7c83ce20}" ma:internalName="TaxCatchAll" ma:showField="CatchAllData" ma:web="c9561136-42d9-462c-b55a-1df41b1554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FAA028-2EB4-469F-8486-0188CE7AC04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A5BF7D-410B-41B6-8C70-CF24B2B6D4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aeda9fc-c6ac-4b9e-9a37-da53e28088c5"/>
    <ds:schemaRef ds:uri="c9561136-42d9-462c-b55a-1df41b1554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C16FCE-D879-433E-AAA6-F0DA193037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</CharactersWithSpaces>
  <SharedDoc>false</SharedDoc>
  <HLinks>
    <vt:vector size="36" baseType="variant">
      <vt:variant>
        <vt:i4>117970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54495618</vt:lpwstr>
      </vt:variant>
      <vt:variant>
        <vt:i4>117970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54495617</vt:lpwstr>
      </vt:variant>
      <vt:variant>
        <vt:i4>117970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54495616</vt:lpwstr>
      </vt:variant>
      <vt:variant>
        <vt:i4>1179706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54495615</vt:lpwstr>
      </vt:variant>
      <vt:variant>
        <vt:i4>117970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54495614</vt:lpwstr>
      </vt:variant>
      <vt:variant>
        <vt:i4>5570655</vt:i4>
      </vt:variant>
      <vt:variant>
        <vt:i4>18</vt:i4>
      </vt:variant>
      <vt:variant>
        <vt:i4>0</vt:i4>
      </vt:variant>
      <vt:variant>
        <vt:i4>5</vt:i4>
      </vt:variant>
      <vt:variant>
        <vt:lpwstr>http://www.tender.gov.m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Гантулга Дамдинсүрэн</dc:creator>
  <cp:keywords/>
  <dc:description/>
  <cp:lastModifiedBy>Dell</cp:lastModifiedBy>
  <cp:revision>19</cp:revision>
  <cp:lastPrinted>2024-03-26T12:56:00Z</cp:lastPrinted>
  <dcterms:created xsi:type="dcterms:W3CDTF">2024-03-26T11:53:00Z</dcterms:created>
  <dcterms:modified xsi:type="dcterms:W3CDTF">2024-03-29T09:55:00Z</dcterms:modified>
</cp:coreProperties>
</file>